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810B3D" w14:textId="77777777" w:rsidR="00D754A1" w:rsidRDefault="00D754A1" w:rsidP="00D754A1">
      <w:pPr>
        <w:pStyle w:val="a4"/>
        <w:jc w:val="center"/>
        <w:rPr>
          <w:rFonts w:ascii="Times New Roman" w:hAnsi="Times New Roman" w:cs="Times New Roman"/>
        </w:rPr>
      </w:pPr>
      <w:r w:rsidRPr="00D754A1">
        <w:rPr>
          <w:rFonts w:ascii="Times New Roman" w:hAnsi="Times New Roman" w:cs="Times New Roman"/>
        </w:rPr>
        <w:t xml:space="preserve">COMP2113 Programming Technologies </w:t>
      </w:r>
    </w:p>
    <w:p w14:paraId="2FD86C26" w14:textId="77777777" w:rsidR="006F2C98" w:rsidRPr="00D754A1" w:rsidRDefault="006F2C98" w:rsidP="006F2C98">
      <w:pPr>
        <w:pStyle w:val="a4"/>
        <w:jc w:val="center"/>
        <w:rPr>
          <w:rFonts w:ascii="Times New Roman" w:hAnsi="Times New Roman" w:cs="Times New Roman"/>
        </w:rPr>
      </w:pPr>
      <w:r w:rsidRPr="00D754A1">
        <w:rPr>
          <w:rFonts w:ascii="Times New Roman" w:hAnsi="Times New Roman" w:cs="Times New Roman"/>
        </w:rPr>
        <w:t>ENGG1340 Computer Programming II</w:t>
      </w:r>
    </w:p>
    <w:p w14:paraId="0ECE8542" w14:textId="696EBEA2" w:rsidR="00EE1C32" w:rsidRPr="00EE1C32" w:rsidRDefault="00EE1C32" w:rsidP="00D754A1">
      <w:pPr>
        <w:pStyle w:val="a4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Mo</w:t>
      </w:r>
      <w:r w:rsidR="000B7264">
        <w:rPr>
          <w:rFonts w:ascii="Times New Roman" w:hAnsi="Times New Roman" w:cs="Times New Roman"/>
        </w:rPr>
        <w:t>d</w:t>
      </w:r>
      <w:r w:rsidRPr="00EE1C32">
        <w:rPr>
          <w:rFonts w:ascii="Times New Roman" w:hAnsi="Times New Roman" w:cs="Times New Roman"/>
        </w:rPr>
        <w:t xml:space="preserve">ule </w:t>
      </w:r>
      <w:r w:rsidR="00BE1D32">
        <w:rPr>
          <w:rFonts w:ascii="Times New Roman" w:hAnsi="Times New Roman" w:cs="Times New Roman"/>
        </w:rPr>
        <w:t>5</w:t>
      </w:r>
      <w:r w:rsidRPr="00EE1C32">
        <w:rPr>
          <w:rFonts w:ascii="Times New Roman" w:hAnsi="Times New Roman" w:cs="Times New Roman"/>
        </w:rPr>
        <w:t xml:space="preserve"> Checkpoint Exercise</w:t>
      </w:r>
    </w:p>
    <w:p w14:paraId="23DAFE55" w14:textId="2157DA8E" w:rsidR="00EE1C32" w:rsidRPr="00EE1C32" w:rsidRDefault="00EE1C32" w:rsidP="00EE1C32">
      <w:pPr>
        <w:pStyle w:val="a4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Name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311185026"/>
          <w:placeholder>
            <w:docPart w:val="DefaultPlaceholder_-1854013440"/>
          </w:placeholder>
        </w:sdtPr>
        <w:sdtContent>
          <w:r w:rsidR="00BA0514">
            <w:rPr>
              <w:rFonts w:ascii="Times New Roman" w:eastAsia="等线" w:hAnsi="Times New Roman" w:cs="Times New Roman" w:hint="eastAsia"/>
              <w:lang w:eastAsia="zh-CN"/>
            </w:rPr>
            <w:t xml:space="preserve">YUAN </w:t>
          </w:r>
          <w:proofErr w:type="spellStart"/>
          <w:r w:rsidR="00BA0514">
            <w:rPr>
              <w:rFonts w:ascii="Times New Roman" w:eastAsia="等线" w:hAnsi="Times New Roman" w:cs="Times New Roman" w:hint="eastAsia"/>
              <w:lang w:eastAsia="zh-CN"/>
            </w:rPr>
            <w:t>Wenxuan</w:t>
          </w:r>
          <w:proofErr w:type="spellEnd"/>
        </w:sdtContent>
      </w:sdt>
    </w:p>
    <w:p w14:paraId="235BD60D" w14:textId="6B349048" w:rsidR="00EE1C32" w:rsidRPr="00EE1C32" w:rsidRDefault="00EE1C32" w:rsidP="00EE1C32">
      <w:pPr>
        <w:pStyle w:val="a4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University ID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1037085958"/>
          <w:placeholder>
            <w:docPart w:val="DefaultPlaceholder_-1854013440"/>
          </w:placeholder>
        </w:sdtPr>
        <w:sdtContent>
          <w:r w:rsidR="00BA0514">
            <w:rPr>
              <w:rFonts w:ascii="Times New Roman" w:eastAsia="等线" w:hAnsi="Times New Roman" w:cs="Times New Roman" w:hint="eastAsia"/>
              <w:lang w:eastAsia="zh-CN"/>
            </w:rPr>
            <w:t>3036292740</w:t>
          </w:r>
        </w:sdtContent>
      </w:sdt>
    </w:p>
    <w:p w14:paraId="152F7C07" w14:textId="77CE60BC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362066E">
          <v:rect id="_x0000_i1025" style="width:0;height:1.5pt" o:hralign="center" o:hrstd="t" o:hr="t" fillcolor="#a0a0a0" stroked="f"/>
        </w:pict>
      </w:r>
    </w:p>
    <w:p w14:paraId="31886926" w14:textId="229D86CD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nstructions:</w:t>
      </w:r>
    </w:p>
    <w:p w14:paraId="5936A913" w14:textId="509EBFC8" w:rsid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For each single question or each group of questions in the Checkpoint exercise, please type your answer right after the question in this Word document.</w:t>
      </w:r>
    </w:p>
    <w:p w14:paraId="75303305" w14:textId="77777777" w:rsidR="002A0528" w:rsidRPr="00EE1C32" w:rsidRDefault="002A0528" w:rsidP="00EE1C32">
      <w:pPr>
        <w:rPr>
          <w:rFonts w:ascii="Times New Roman" w:hAnsi="Times New Roman" w:cs="Times New Roman"/>
        </w:rPr>
      </w:pPr>
    </w:p>
    <w:p w14:paraId="210128AD" w14:textId="1722BA95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AA56BBB">
          <v:rect id="_x0000_i1026" style="width:0;height:1.5pt" o:hralign="center" o:hrstd="t" o:hr="t" fillcolor="#a0a0a0" stroked="f"/>
        </w:pict>
      </w:r>
    </w:p>
    <w:p w14:paraId="38B7F023" w14:textId="6EC2942B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 xml:space="preserve">Checkpoint </w:t>
      </w:r>
      <w:r w:rsidR="0096206F">
        <w:rPr>
          <w:rFonts w:ascii="Times New Roman" w:hAnsi="Times New Roman" w:cs="Times New Roman"/>
          <w:b/>
          <w:bCs/>
        </w:rPr>
        <w:t>5</w:t>
      </w:r>
      <w:r w:rsidRPr="00EE1C32">
        <w:rPr>
          <w:rFonts w:ascii="Times New Roman" w:hAnsi="Times New Roman" w:cs="Times New Roman"/>
          <w:b/>
          <w:bCs/>
        </w:rPr>
        <w:t>.1 (Please submit your answer to Moodle)</w:t>
      </w:r>
    </w:p>
    <w:p w14:paraId="6A4F25E2" w14:textId="787AD084" w:rsidR="00127B40" w:rsidRDefault="0096206F" w:rsidP="00C76171">
      <w:pPr>
        <w:rPr>
          <w:rFonts w:ascii="Times New Roman" w:hAnsi="Times New Roman" w:cs="Times New Roman"/>
        </w:rPr>
      </w:pPr>
      <w:r w:rsidRPr="0096206F">
        <w:rPr>
          <w:rFonts w:ascii="Times New Roman" w:hAnsi="Times New Roman" w:cs="Times New Roman"/>
        </w:rPr>
        <w:t xml:space="preserve">Error(s) may </w:t>
      </w:r>
      <w:proofErr w:type="gramStart"/>
      <w:r w:rsidRPr="0096206F">
        <w:rPr>
          <w:rFonts w:ascii="Times New Roman" w:hAnsi="Times New Roman" w:cs="Times New Roman"/>
        </w:rPr>
        <w:t>include</w:t>
      </w:r>
      <w:proofErr w:type="gramEnd"/>
      <w:r w:rsidRPr="0096206F">
        <w:rPr>
          <w:rFonts w:ascii="Times New Roman" w:hAnsi="Times New Roman" w:cs="Times New Roman"/>
        </w:rPr>
        <w:t xml:space="preserve"> in the following sub-questions. If you think there is/are </w:t>
      </w:r>
      <w:proofErr w:type="gramStart"/>
      <w:r w:rsidRPr="0096206F">
        <w:rPr>
          <w:rFonts w:ascii="Times New Roman" w:hAnsi="Times New Roman" w:cs="Times New Roman"/>
        </w:rPr>
        <w:t>error(s)</w:t>
      </w:r>
      <w:proofErr w:type="gramEnd"/>
      <w:r w:rsidRPr="0096206F">
        <w:rPr>
          <w:rFonts w:ascii="Times New Roman" w:hAnsi="Times New Roman" w:cs="Times New Roman"/>
        </w:rPr>
        <w:t>, try to find out and suggest some way(s) to fix the error(s). If no error, please write “No error”.</w:t>
      </w:r>
    </w:p>
    <w:p w14:paraId="1A9E52D7" w14:textId="77777777" w:rsidR="005D4958" w:rsidRPr="005D4958" w:rsidRDefault="005D4958" w:rsidP="005D4958">
      <w:pPr>
        <w:pStyle w:val="a3"/>
        <w:numPr>
          <w:ilvl w:val="0"/>
          <w:numId w:val="15"/>
        </w:numPr>
        <w:rPr>
          <w:rFonts w:ascii="Times New Roman" w:hAnsi="Times New Roman" w:cs="Times New Roman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27B40" w14:paraId="19BFBDC6" w14:textId="77777777" w:rsidTr="00127B40">
        <w:tc>
          <w:tcPr>
            <w:tcW w:w="10790" w:type="dxa"/>
          </w:tcPr>
          <w:p w14:paraId="1D070188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gramStart"/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proofErr w:type="gramEnd"/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30D278ED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1575F09F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ultiplicatio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689CB30A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result;</w:t>
            </w:r>
            <w:proofErr w:type="gramEnd"/>
          </w:p>
          <w:p w14:paraId="5E8D7813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result = k *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j;</w:t>
            </w:r>
            <w:proofErr w:type="gramEnd"/>
          </w:p>
          <w:p w14:paraId="74444AE3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result;</w:t>
            </w:r>
            <w:proofErr w:type="gramEnd"/>
          </w:p>
          <w:p w14:paraId="7AF9EC6F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60F055D5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7F19C1CA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result;</w:t>
            </w:r>
            <w:proofErr w:type="gramEnd"/>
          </w:p>
          <w:p w14:paraId="1A2C546D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result =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ultiplicatio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646F3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.5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646F3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.5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31AF9EC2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out</w:t>
            </w:r>
            <w:proofErr w:type="spellEnd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result &lt;&lt; </w:t>
            </w:r>
            <w:proofErr w:type="spellStart"/>
            <w:proofErr w:type="gram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ndl</w:t>
            </w:r>
            <w:proofErr w:type="spellEnd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396A450E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3CE7F5FD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49FD695C" w14:textId="77777777" w:rsidR="00127B40" w:rsidRPr="004646F3" w:rsidRDefault="00127B40" w:rsidP="004646F3">
            <w:pPr>
              <w:rPr>
                <w:rFonts w:ascii="Times New Roman" w:hAnsi="Times New Roman" w:cs="Times New Roman"/>
              </w:rPr>
            </w:pPr>
          </w:p>
        </w:tc>
      </w:tr>
    </w:tbl>
    <w:p w14:paraId="0061E69E" w14:textId="18B42AEF" w:rsidR="008A4F40" w:rsidRDefault="008A4F40" w:rsidP="005D4958">
      <w:pPr>
        <w:rPr>
          <w:rFonts w:ascii="Times New Roman" w:hAnsi="Times New Roman" w:cs="Times New Roman"/>
        </w:rPr>
      </w:pPr>
    </w:p>
    <w:p w14:paraId="5545AE0B" w14:textId="52DFE47F" w:rsidR="00D1303F" w:rsidRDefault="00C51DF6">
      <w:pPr>
        <w:rPr>
          <w:rFonts w:ascii="Times New Roman" w:eastAsia="等线" w:hAnsi="Times New Roman" w:cs="Times New Roman"/>
          <w:lang w:eastAsia="zh-CN"/>
        </w:rPr>
      </w:pPr>
      <w:r w:rsidRPr="00E7681D">
        <w:rPr>
          <w:rFonts w:ascii="Times New Roman" w:eastAsia="等线" w:hAnsi="Times New Roman" w:cs="Times New Roman"/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0940455" wp14:editId="33817A34">
                <wp:simplePos x="0" y="0"/>
                <wp:positionH relativeFrom="margin">
                  <wp:align>right</wp:align>
                </wp:positionH>
                <wp:positionV relativeFrom="paragraph">
                  <wp:posOffset>234315</wp:posOffset>
                </wp:positionV>
                <wp:extent cx="6836410" cy="1794510"/>
                <wp:effectExtent l="0" t="0" r="21590" b="1524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6410" cy="17949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88F024" w14:textId="2DCA05CC" w:rsidR="00C51DF6" w:rsidRPr="00C51DF6" w:rsidRDefault="00C51DF6">
                            <w:pPr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</w:pPr>
                            <w:r w:rsidRPr="00C51DF6">
                              <w:rPr>
                                <w:rFonts w:ascii="Times New Roman" w:eastAsia="等线" w:hAnsi="Times New Roman" w:cs="Times New Roman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 xml:space="preserve">The </w:t>
                            </w:r>
                            <w:r w:rsidR="003D6F17">
                              <w:rPr>
                                <w:rFonts w:ascii="Times New Roman" w:eastAsia="等线" w:hAnsi="Times New Roman" w:cs="Times New Roman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>variables</w:t>
                            </w:r>
                            <w:r w:rsidRPr="00C51DF6">
                              <w:rPr>
                                <w:rFonts w:ascii="Times New Roman" w:eastAsia="等线" w:hAnsi="Times New Roman" w:cs="Times New Roman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 xml:space="preserve"> k and j in line 5 are not consistent with the parameter</w:t>
                            </w:r>
                            <w:r w:rsidR="003D6F17">
                              <w:rPr>
                                <w:rFonts w:ascii="Times New Roman" w:eastAsia="等线" w:hAnsi="Times New Roman" w:cs="Times New Roman" w:hint="eastAsia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 xml:space="preserve"> list defined in line 3. Therefore, </w:t>
                            </w:r>
                            <w:r w:rsidR="003F0A22">
                              <w:rPr>
                                <w:rFonts w:ascii="Times New Roman" w:eastAsia="等线" w:hAnsi="Times New Roman" w:cs="Times New Roman" w:hint="eastAsia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 xml:space="preserve">the local variables </w:t>
                            </w:r>
                            <w:r w:rsidR="003D6F17">
                              <w:rPr>
                                <w:rFonts w:ascii="Times New Roman" w:eastAsia="等线" w:hAnsi="Times New Roman" w:cs="Times New Roman" w:hint="eastAsia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 xml:space="preserve">k and j should be replaced </w:t>
                            </w:r>
                            <w:r w:rsidR="00682714">
                              <w:rPr>
                                <w:rFonts w:ascii="Times New Roman" w:eastAsia="等线" w:hAnsi="Times New Roman" w:cs="Times New Roman" w:hint="eastAsia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 xml:space="preserve">by </w:t>
                            </w:r>
                            <w:r w:rsidR="003D6F17">
                              <w:rPr>
                                <w:rFonts w:ascii="Times New Roman" w:eastAsia="等线" w:hAnsi="Times New Roman" w:cs="Times New Roman" w:hint="eastAsia"/>
                                <w:color w:val="000000"/>
                                <w:sz w:val="21"/>
                                <w:szCs w:val="21"/>
                                <w:lang w:eastAsia="zh-CN"/>
                              </w:rPr>
                              <w:t>a and b respectivel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40455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margin-left:487.1pt;margin-top:18.45pt;width:538.3pt;height:141.3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">
                <v:textbox>
                  <w:txbxContent>
                    <w:p w14:paraId="7388F024" w14:textId="2DCA05CC" w:rsidR="00C51DF6" w:rsidRPr="00C51DF6" w:rsidRDefault="00C51DF6">
                      <w:pPr>
                        <w:rPr>
                          <w:rFonts w:ascii="Times New Roman" w:eastAsia="等线" w:hAnsi="Times New Roman" w:cs="Times New Roman"/>
                          <w:lang w:eastAsia="zh-CN"/>
                        </w:rPr>
                      </w:pPr>
                      <w:r w:rsidRPr="00C51DF6">
                        <w:rPr>
                          <w:rFonts w:ascii="Times New Roman" w:eastAsia="等线" w:hAnsi="Times New Roman" w:cs="Times New Roman"/>
                          <w:color w:val="000000"/>
                          <w:sz w:val="21"/>
                          <w:szCs w:val="21"/>
                          <w:lang w:eastAsia="zh-CN"/>
                        </w:rPr>
                        <w:t xml:space="preserve">The </w:t>
                      </w:r>
                      <w:r w:rsidR="003D6F17">
                        <w:rPr>
                          <w:rFonts w:ascii="Times New Roman" w:eastAsia="等线" w:hAnsi="Times New Roman" w:cs="Times New Roman"/>
                          <w:color w:val="000000"/>
                          <w:sz w:val="21"/>
                          <w:szCs w:val="21"/>
                          <w:lang w:eastAsia="zh-CN"/>
                        </w:rPr>
                        <w:t>variables</w:t>
                      </w:r>
                      <w:r w:rsidRPr="00C51DF6">
                        <w:rPr>
                          <w:rFonts w:ascii="Times New Roman" w:eastAsia="等线" w:hAnsi="Times New Roman" w:cs="Times New Roman"/>
                          <w:color w:val="000000"/>
                          <w:sz w:val="21"/>
                          <w:szCs w:val="21"/>
                          <w:lang w:eastAsia="zh-CN"/>
                        </w:rPr>
                        <w:t xml:space="preserve"> k and j in line 5 are not consistent with the parameter</w:t>
                      </w:r>
                      <w:r w:rsidR="003D6F17">
                        <w:rPr>
                          <w:rFonts w:ascii="Times New Roman" w:eastAsia="等线" w:hAnsi="Times New Roman" w:cs="Times New Roman" w:hint="eastAsia"/>
                          <w:color w:val="000000"/>
                          <w:sz w:val="21"/>
                          <w:szCs w:val="21"/>
                          <w:lang w:eastAsia="zh-CN"/>
                        </w:rPr>
                        <w:t xml:space="preserve"> list defined in line 3. Therefore, </w:t>
                      </w:r>
                      <w:r w:rsidR="003F0A22">
                        <w:rPr>
                          <w:rFonts w:ascii="Times New Roman" w:eastAsia="等线" w:hAnsi="Times New Roman" w:cs="Times New Roman" w:hint="eastAsia"/>
                          <w:color w:val="000000"/>
                          <w:sz w:val="21"/>
                          <w:szCs w:val="21"/>
                          <w:lang w:eastAsia="zh-CN"/>
                        </w:rPr>
                        <w:t xml:space="preserve">the local variables </w:t>
                      </w:r>
                      <w:r w:rsidR="003D6F17">
                        <w:rPr>
                          <w:rFonts w:ascii="Times New Roman" w:eastAsia="等线" w:hAnsi="Times New Roman" w:cs="Times New Roman" w:hint="eastAsia"/>
                          <w:color w:val="000000"/>
                          <w:sz w:val="21"/>
                          <w:szCs w:val="21"/>
                          <w:lang w:eastAsia="zh-CN"/>
                        </w:rPr>
                        <w:t xml:space="preserve">k and j should be replaced </w:t>
                      </w:r>
                      <w:r w:rsidR="00682714">
                        <w:rPr>
                          <w:rFonts w:ascii="Times New Roman" w:eastAsia="等线" w:hAnsi="Times New Roman" w:cs="Times New Roman" w:hint="eastAsia"/>
                          <w:color w:val="000000"/>
                          <w:sz w:val="21"/>
                          <w:szCs w:val="21"/>
                          <w:lang w:eastAsia="zh-CN"/>
                        </w:rPr>
                        <w:t xml:space="preserve">by </w:t>
                      </w:r>
                      <w:r w:rsidR="003D6F17">
                        <w:rPr>
                          <w:rFonts w:ascii="Times New Roman" w:eastAsia="等线" w:hAnsi="Times New Roman" w:cs="Times New Roman" w:hint="eastAsia"/>
                          <w:color w:val="000000"/>
                          <w:sz w:val="21"/>
                          <w:szCs w:val="21"/>
                          <w:lang w:eastAsia="zh-CN"/>
                        </w:rPr>
                        <w:t>a and b respectivel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D76D5">
        <w:rPr>
          <w:rFonts w:ascii="Times New Roman" w:hAnsi="Times New Roman" w:cs="Times New Roman"/>
        </w:rPr>
        <w:t>Ans:</w:t>
      </w:r>
      <w:r w:rsidR="00D1303F" w:rsidRPr="00D1303F">
        <w:rPr>
          <w:rFonts w:ascii="Times New Roman" w:hAnsi="Times New Roman" w:cs="Times New Roman"/>
        </w:rPr>
        <w:t xml:space="preserve"> </w:t>
      </w:r>
    </w:p>
    <w:p w14:paraId="27F626A6" w14:textId="6930B195" w:rsidR="00E71A96" w:rsidRPr="00E71A96" w:rsidRDefault="00E71A96">
      <w:pPr>
        <w:rPr>
          <w:rFonts w:ascii="Times New Roman" w:eastAsia="等线" w:hAnsi="Times New Roman" w:cs="Times New Roman"/>
          <w:lang w:eastAsia="zh-CN"/>
        </w:rPr>
      </w:pPr>
    </w:p>
    <w:p w14:paraId="7BE2AA0A" w14:textId="2F22633B" w:rsidR="008A4F40" w:rsidRDefault="008A4F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6C473B9" w14:textId="77777777" w:rsidR="005D4958" w:rsidRPr="005D4958" w:rsidRDefault="005D4958" w:rsidP="005D4958">
      <w:pPr>
        <w:pStyle w:val="a3"/>
        <w:numPr>
          <w:ilvl w:val="0"/>
          <w:numId w:val="15"/>
        </w:numPr>
        <w:rPr>
          <w:rFonts w:ascii="Times New Roman" w:hAnsi="Times New Roman" w:cs="Times New Roman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D4958" w14:paraId="482ECC75" w14:textId="77777777" w:rsidTr="005D4958">
        <w:tc>
          <w:tcPr>
            <w:tcW w:w="10790" w:type="dxa"/>
          </w:tcPr>
          <w:p w14:paraId="30AE7819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gramStart"/>
            <w:r w:rsidRPr="00E07796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E0779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3042205D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73E05BFC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0135C857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a =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8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07535367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b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22B346D3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b =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9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52B0D8AB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6574E94E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c =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51273AF0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690CEEB7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302EC10B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0CB07F51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A11025E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2994B5FA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    // calling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b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)</w:t>
            </w:r>
          </w:p>
          <w:p w14:paraId="49160BE4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b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6DD2FC06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E07796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521B55FC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73BA2BCA" w14:textId="77777777" w:rsidR="005D4958" w:rsidRPr="00E07796" w:rsidRDefault="005D4958" w:rsidP="00E07796">
            <w:pPr>
              <w:shd w:val="clear" w:color="auto" w:fill="FFFFFF"/>
              <w:spacing w:line="285" w:lineRule="atLeast"/>
              <w:rPr>
                <w:rFonts w:ascii="Times New Roman" w:hAnsi="Times New Roman" w:cs="Times New Roman"/>
              </w:rPr>
            </w:pPr>
          </w:p>
        </w:tc>
      </w:tr>
    </w:tbl>
    <w:p w14:paraId="770BB415" w14:textId="05277251" w:rsidR="005D4958" w:rsidRPr="005D4958" w:rsidRDefault="005D4958" w:rsidP="005D4958">
      <w:pPr>
        <w:rPr>
          <w:rFonts w:ascii="Times New Roman" w:hAnsi="Times New Roman" w:cs="Times New Roman"/>
        </w:rPr>
      </w:pPr>
    </w:p>
    <w:p w14:paraId="65E3FA00" w14:textId="26013118" w:rsidR="006F514D" w:rsidRDefault="006F514D" w:rsidP="004E35B0">
      <w:pPr>
        <w:rPr>
          <w:rFonts w:ascii="Times New Roman" w:eastAsia="等线" w:hAnsi="Times New Roman" w:cs="Times New Roman"/>
          <w:lang w:eastAsia="zh-CN"/>
        </w:rPr>
      </w:pPr>
      <w:r w:rsidRPr="006F514D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AC8F0B0" wp14:editId="36F9BE2A">
                <wp:simplePos x="0" y="0"/>
                <wp:positionH relativeFrom="margin">
                  <wp:align>right</wp:align>
                </wp:positionH>
                <wp:positionV relativeFrom="paragraph">
                  <wp:posOffset>277495</wp:posOffset>
                </wp:positionV>
                <wp:extent cx="6785610" cy="1134110"/>
                <wp:effectExtent l="0" t="0" r="15240" b="27940"/>
                <wp:wrapSquare wrapText="bothSides"/>
                <wp:docPr id="130204078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5610" cy="1134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6B0E74" w14:textId="77CE33B5" w:rsidR="006F514D" w:rsidRPr="0098387C" w:rsidRDefault="001634A2">
                            <w:pPr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</w:pPr>
                            <w:r w:rsidRPr="0098387C"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  <w:t xml:space="preserve">The assignment of a variable to a function and the definition of a function inside another are not allowed. </w:t>
                            </w:r>
                            <w:r w:rsidR="00056021">
                              <w:rPr>
                                <w:rFonts w:ascii="Times New Roman" w:eastAsia="等线" w:hAnsi="Times New Roman" w:cs="Times New Roman" w:hint="eastAsia"/>
                                <w:lang w:eastAsia="zh-CN"/>
                              </w:rPr>
                              <w:t xml:space="preserve">Moreover, the </w:t>
                            </w:r>
                            <w:r w:rsidR="0051757E"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  <w:t xml:space="preserve">identifiers a, b, and c </w:t>
                            </w:r>
                            <w:r w:rsidR="00056021">
                              <w:rPr>
                                <w:rFonts w:ascii="Times New Roman" w:eastAsia="等线" w:hAnsi="Times New Roman" w:cs="Times New Roman" w:hint="eastAsia"/>
                                <w:lang w:eastAsia="zh-CN"/>
                              </w:rPr>
                              <w:t xml:space="preserve">conflict with the function names. </w:t>
                            </w:r>
                            <w:r w:rsidRPr="0098387C"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  <w:t xml:space="preserve">To fix these errors, we can define </w:t>
                            </w:r>
                            <w:r w:rsidR="0051757E"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  <w:t>functions</w:t>
                            </w:r>
                            <w:r w:rsidRPr="0098387C"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  <w:t xml:space="preserve"> b and c out of function </w:t>
                            </w:r>
                            <w:proofErr w:type="gramStart"/>
                            <w:r w:rsidRPr="0098387C"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  <w:t>a</w:t>
                            </w:r>
                            <w:r w:rsidR="0051757E"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  <w:t xml:space="preserve"> and</w:t>
                            </w:r>
                            <w:proofErr w:type="gramEnd"/>
                            <w:r w:rsidR="0051757E"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  <w:t xml:space="preserve"> change the variable names a, b,</w:t>
                            </w:r>
                            <w:r w:rsidRPr="0098387C"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  <w:t xml:space="preserve"> and c to other name</w:t>
                            </w:r>
                            <w:r w:rsidR="005565CE">
                              <w:rPr>
                                <w:rFonts w:ascii="Times New Roman" w:eastAsia="等线" w:hAnsi="Times New Roman" w:cs="Times New Roman" w:hint="eastAsia"/>
                                <w:lang w:eastAsia="zh-CN"/>
                              </w:rPr>
                              <w:t>s</w:t>
                            </w:r>
                            <w:r w:rsidRPr="0098387C"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  <w:t xml:space="preserve"> that will not conflict with function nam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C8F0B0" id="_x0000_s1027" type="#_x0000_t202" style="position:absolute;margin-left:483.1pt;margin-top:21.85pt;width:534.3pt;height:89.3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">
                <v:textbox>
                  <w:txbxContent>
                    <w:p w14:paraId="006B0E74" w14:textId="77CE33B5" w:rsidR="006F514D" w:rsidRPr="0098387C" w:rsidRDefault="001634A2">
                      <w:pPr>
                        <w:rPr>
                          <w:rFonts w:ascii="Times New Roman" w:eastAsia="等线" w:hAnsi="Times New Roman" w:cs="Times New Roman"/>
                          <w:lang w:eastAsia="zh-CN"/>
                        </w:rPr>
                      </w:pPr>
                      <w:r w:rsidRPr="0098387C">
                        <w:rPr>
                          <w:rFonts w:ascii="Times New Roman" w:eastAsia="等线" w:hAnsi="Times New Roman" w:cs="Times New Roman"/>
                          <w:lang w:eastAsia="zh-CN"/>
                        </w:rPr>
                        <w:t xml:space="preserve">The assignment of a variable to a function and the definition of a function inside another are not allowed. </w:t>
                      </w:r>
                      <w:r w:rsidR="00056021">
                        <w:rPr>
                          <w:rFonts w:ascii="Times New Roman" w:eastAsia="等线" w:hAnsi="Times New Roman" w:cs="Times New Roman" w:hint="eastAsia"/>
                          <w:lang w:eastAsia="zh-CN"/>
                        </w:rPr>
                        <w:t xml:space="preserve">Moreover, the </w:t>
                      </w:r>
                      <w:r w:rsidR="0051757E">
                        <w:rPr>
                          <w:rFonts w:ascii="Times New Roman" w:eastAsia="等线" w:hAnsi="Times New Roman" w:cs="Times New Roman"/>
                          <w:lang w:eastAsia="zh-CN"/>
                        </w:rPr>
                        <w:t xml:space="preserve">identifiers a, b, and c </w:t>
                      </w:r>
                      <w:r w:rsidR="00056021">
                        <w:rPr>
                          <w:rFonts w:ascii="Times New Roman" w:eastAsia="等线" w:hAnsi="Times New Roman" w:cs="Times New Roman" w:hint="eastAsia"/>
                          <w:lang w:eastAsia="zh-CN"/>
                        </w:rPr>
                        <w:t xml:space="preserve">conflict with the function names. </w:t>
                      </w:r>
                      <w:r w:rsidRPr="0098387C">
                        <w:rPr>
                          <w:rFonts w:ascii="Times New Roman" w:eastAsia="等线" w:hAnsi="Times New Roman" w:cs="Times New Roman"/>
                          <w:lang w:eastAsia="zh-CN"/>
                        </w:rPr>
                        <w:t xml:space="preserve">To fix these errors, we can define </w:t>
                      </w:r>
                      <w:r w:rsidR="0051757E">
                        <w:rPr>
                          <w:rFonts w:ascii="Times New Roman" w:eastAsia="等线" w:hAnsi="Times New Roman" w:cs="Times New Roman"/>
                          <w:lang w:eastAsia="zh-CN"/>
                        </w:rPr>
                        <w:t>functions</w:t>
                      </w:r>
                      <w:r w:rsidRPr="0098387C">
                        <w:rPr>
                          <w:rFonts w:ascii="Times New Roman" w:eastAsia="等线" w:hAnsi="Times New Roman" w:cs="Times New Roman"/>
                          <w:lang w:eastAsia="zh-CN"/>
                        </w:rPr>
                        <w:t xml:space="preserve"> b and c out of function </w:t>
                      </w:r>
                      <w:proofErr w:type="gramStart"/>
                      <w:r w:rsidRPr="0098387C">
                        <w:rPr>
                          <w:rFonts w:ascii="Times New Roman" w:eastAsia="等线" w:hAnsi="Times New Roman" w:cs="Times New Roman"/>
                          <w:lang w:eastAsia="zh-CN"/>
                        </w:rPr>
                        <w:t>a</w:t>
                      </w:r>
                      <w:r w:rsidR="0051757E">
                        <w:rPr>
                          <w:rFonts w:ascii="Times New Roman" w:eastAsia="等线" w:hAnsi="Times New Roman" w:cs="Times New Roman"/>
                          <w:lang w:eastAsia="zh-CN"/>
                        </w:rPr>
                        <w:t xml:space="preserve"> and</w:t>
                      </w:r>
                      <w:proofErr w:type="gramEnd"/>
                      <w:r w:rsidR="0051757E">
                        <w:rPr>
                          <w:rFonts w:ascii="Times New Roman" w:eastAsia="等线" w:hAnsi="Times New Roman" w:cs="Times New Roman"/>
                          <w:lang w:eastAsia="zh-CN"/>
                        </w:rPr>
                        <w:t xml:space="preserve"> change the variable names a, b,</w:t>
                      </w:r>
                      <w:r w:rsidRPr="0098387C">
                        <w:rPr>
                          <w:rFonts w:ascii="Times New Roman" w:eastAsia="等线" w:hAnsi="Times New Roman" w:cs="Times New Roman"/>
                          <w:lang w:eastAsia="zh-CN"/>
                        </w:rPr>
                        <w:t xml:space="preserve"> and c to other name</w:t>
                      </w:r>
                      <w:r w:rsidR="005565CE">
                        <w:rPr>
                          <w:rFonts w:ascii="Times New Roman" w:eastAsia="等线" w:hAnsi="Times New Roman" w:cs="Times New Roman" w:hint="eastAsia"/>
                          <w:lang w:eastAsia="zh-CN"/>
                        </w:rPr>
                        <w:t>s</w:t>
                      </w:r>
                      <w:r w:rsidRPr="0098387C">
                        <w:rPr>
                          <w:rFonts w:ascii="Times New Roman" w:eastAsia="等线" w:hAnsi="Times New Roman" w:cs="Times New Roman"/>
                          <w:lang w:eastAsia="zh-CN"/>
                        </w:rPr>
                        <w:t xml:space="preserve"> that will not conflict with function name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76171">
        <w:rPr>
          <w:rFonts w:ascii="Times New Roman" w:hAnsi="Times New Roman" w:cs="Times New Roman"/>
        </w:rPr>
        <w:t>Ans:</w:t>
      </w:r>
      <w:r w:rsidR="00D1303F" w:rsidRPr="00D1303F">
        <w:rPr>
          <w:rFonts w:ascii="Times New Roman" w:hAnsi="Times New Roman" w:cs="Times New Roman"/>
        </w:rPr>
        <w:t xml:space="preserve"> </w:t>
      </w:r>
    </w:p>
    <w:p w14:paraId="31E06C41" w14:textId="77777777" w:rsidR="006F514D" w:rsidRPr="006F514D" w:rsidRDefault="006F514D" w:rsidP="004E35B0">
      <w:pPr>
        <w:rPr>
          <w:rFonts w:ascii="Times New Roman" w:eastAsia="等线" w:hAnsi="Times New Roman" w:cs="Times New Roman"/>
          <w:lang w:eastAsia="zh-CN"/>
        </w:rPr>
      </w:pPr>
    </w:p>
    <w:p w14:paraId="4A1E5985" w14:textId="6F4CE1BC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1F0006C">
          <v:rect id="_x0000_i1027" style="width:0;height:1.5pt" o:hralign="center" o:hrstd="t" o:hr="t" fillcolor="#a0a0a0" stroked="f"/>
        </w:pict>
      </w:r>
    </w:p>
    <w:p w14:paraId="1DDAAA46" w14:textId="77777777" w:rsidR="002A0528" w:rsidRDefault="002A052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7BF2F61" w14:textId="1D20BB19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 xml:space="preserve">Checkpoint </w:t>
      </w:r>
      <w:r w:rsidR="00B15402">
        <w:rPr>
          <w:rFonts w:ascii="Times New Roman" w:hAnsi="Times New Roman" w:cs="Times New Roman"/>
          <w:b/>
          <w:bCs/>
        </w:rPr>
        <w:t>5</w:t>
      </w:r>
      <w:r w:rsidRPr="00EE1C32">
        <w:rPr>
          <w:rFonts w:ascii="Times New Roman" w:hAnsi="Times New Roman" w:cs="Times New Roman"/>
          <w:b/>
          <w:bCs/>
        </w:rPr>
        <w:t>.</w:t>
      </w:r>
      <w:r w:rsidR="002A0528">
        <w:rPr>
          <w:rFonts w:ascii="Times New Roman" w:hAnsi="Times New Roman" w:cs="Times New Roman"/>
          <w:b/>
          <w:bCs/>
        </w:rPr>
        <w:t>2</w:t>
      </w:r>
      <w:r w:rsidRPr="00EE1C32">
        <w:rPr>
          <w:rFonts w:ascii="Times New Roman" w:hAnsi="Times New Roman" w:cs="Times New Roman"/>
          <w:b/>
          <w:bCs/>
        </w:rPr>
        <w:t xml:space="preserve"> (Please submit your answer to Moodle)</w:t>
      </w:r>
    </w:p>
    <w:p w14:paraId="60391701" w14:textId="3867EDE4" w:rsidR="00310CE9" w:rsidRDefault="00310CE9" w:rsidP="00EE1C32">
      <w:pPr>
        <w:rPr>
          <w:rFonts w:ascii="Times New Roman" w:hAnsi="Times New Roman" w:cs="Times New Roman"/>
        </w:rPr>
      </w:pPr>
      <w:r w:rsidRPr="00310CE9">
        <w:rPr>
          <w:rFonts w:ascii="Times New Roman" w:hAnsi="Times New Roman" w:cs="Times New Roman"/>
        </w:rPr>
        <w:t>Student A writes the following code. However, when he compiles the code, some compilation errors are found.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E7B12" w14:paraId="7213E0D4" w14:textId="77777777" w:rsidTr="008E7B12">
        <w:tc>
          <w:tcPr>
            <w:tcW w:w="10790" w:type="dxa"/>
          </w:tcPr>
          <w:p w14:paraId="360C6FA8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gramStart"/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proofErr w:type="gramEnd"/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921B70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16245CB8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0C05CCC6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558D77CF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y =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9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2F3A1CA9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x =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7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636A5EC7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02C2DAE7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085484E5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while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3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2D7B08C8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%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=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640CA4FB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</w:t>
            </w:r>
            <w:r w:rsidRPr="00921B70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g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x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  <w:proofErr w:type="gramEnd"/>
          </w:p>
          <w:p w14:paraId="542214F3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;</w:t>
            </w:r>
            <w:proofErr w:type="gramEnd"/>
          </w:p>
          <w:p w14:paraId="3A8A95AE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719D0129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else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{</w:t>
            </w:r>
            <w:proofErr w:type="gramEnd"/>
          </w:p>
          <w:p w14:paraId="2F4270A4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</w:t>
            </w:r>
            <w:r w:rsidRPr="00921B70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g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y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  <w:proofErr w:type="gramEnd"/>
          </w:p>
          <w:p w14:paraId="22E8090A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;</w:t>
            </w:r>
            <w:proofErr w:type="gramEnd"/>
          </w:p>
          <w:p w14:paraId="3AAF86B8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7AD0229F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1DCD2F8A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63A58BAF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0ECAE82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g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&amp;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921B70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k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72EFADAE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static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num =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6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6FE6E119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075663B6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k %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=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183BF8B0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num +=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4FC03AEC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k = k +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6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1CA15869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74C98477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else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{</w:t>
            </w:r>
            <w:proofErr w:type="gramEnd"/>
          </w:p>
          <w:p w14:paraId="71EBBEA4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num -=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7BFD8BB1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k = k -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6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48E4F7B7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13000F69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out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num &lt;&lt; </w:t>
            </w:r>
            <w:r w:rsidRPr="00921B70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, "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k &lt;&lt; </w:t>
            </w:r>
            <w:proofErr w:type="spellStart"/>
            <w:proofErr w:type="gram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ndl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045BE027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0409411E" w14:textId="77777777" w:rsidR="008E7B12" w:rsidRDefault="008E7B12" w:rsidP="00EE1C32">
            <w:pPr>
              <w:rPr>
                <w:rFonts w:ascii="Times New Roman" w:hAnsi="Times New Roman" w:cs="Times New Roman"/>
              </w:rPr>
            </w:pPr>
          </w:p>
        </w:tc>
      </w:tr>
    </w:tbl>
    <w:p w14:paraId="101BB895" w14:textId="77777777" w:rsidR="007F4E5F" w:rsidRDefault="007F4E5F" w:rsidP="00EE1C32">
      <w:pPr>
        <w:rPr>
          <w:rFonts w:ascii="Times New Roman" w:hAnsi="Times New Roman" w:cs="Times New Roman"/>
        </w:rPr>
      </w:pPr>
    </w:p>
    <w:p w14:paraId="5B9625E9" w14:textId="77777777" w:rsidR="00CB330D" w:rsidRPr="00CB330D" w:rsidRDefault="00CB330D" w:rsidP="00CB330D">
      <w:pPr>
        <w:rPr>
          <w:rFonts w:ascii="Times New Roman" w:hAnsi="Times New Roman" w:cs="Times New Roman"/>
        </w:rPr>
      </w:pPr>
      <w:r w:rsidRPr="00CB330D">
        <w:rPr>
          <w:rFonts w:ascii="Times New Roman" w:hAnsi="Times New Roman" w:cs="Times New Roman"/>
        </w:rPr>
        <w:t>a) Find out the errors and suggest some ways to fix the errors.</w:t>
      </w:r>
    </w:p>
    <w:p w14:paraId="0E385259" w14:textId="55D5599A" w:rsidR="007F4E5F" w:rsidRDefault="00CB330D" w:rsidP="00CB330D">
      <w:pPr>
        <w:rPr>
          <w:rFonts w:ascii="Times New Roman" w:hAnsi="Times New Roman" w:cs="Times New Roman"/>
        </w:rPr>
      </w:pPr>
      <w:r w:rsidRPr="00CB330D">
        <w:rPr>
          <w:rFonts w:ascii="Times New Roman" w:hAnsi="Times New Roman" w:cs="Times New Roman"/>
        </w:rPr>
        <w:t>b) Write down the program output after you fix the errors in (a).</w:t>
      </w:r>
    </w:p>
    <w:p w14:paraId="7D13D474" w14:textId="2FD8E892" w:rsidR="00490A92" w:rsidRPr="0078330E" w:rsidRDefault="00CF7349">
      <w:pPr>
        <w:rPr>
          <w:rFonts w:ascii="Times New Roman" w:eastAsia="等线" w:hAnsi="Times New Roman" w:cs="Times New Roman"/>
          <w:lang w:eastAsia="zh-CN"/>
        </w:rPr>
      </w:pPr>
      <w:r w:rsidRPr="006E090F">
        <w:rPr>
          <w:rFonts w:ascii="Times New Roman" w:eastAsia="等线" w:hAnsi="Times New Roman" w:cs="Times New Roman"/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EB5D505" wp14:editId="13C46524">
                <wp:simplePos x="0" y="0"/>
                <wp:positionH relativeFrom="margin">
                  <wp:align>right</wp:align>
                </wp:positionH>
                <wp:positionV relativeFrom="paragraph">
                  <wp:posOffset>280670</wp:posOffset>
                </wp:positionV>
                <wp:extent cx="6836410" cy="1057910"/>
                <wp:effectExtent l="0" t="0" r="21590" b="27940"/>
                <wp:wrapSquare wrapText="bothSides"/>
                <wp:docPr id="133681509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6410" cy="10583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ADDD47" w14:textId="53DDAF0E" w:rsidR="002177F4" w:rsidRDefault="002177F4" w:rsidP="006E090F">
                            <w:pPr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</w:pPr>
                            <w:r>
                              <w:rPr>
                                <w:rFonts w:ascii="Times New Roman" w:eastAsia="等线" w:hAnsi="Times New Roman" w:cs="Times New Roman" w:hint="eastAsia"/>
                                <w:lang w:eastAsia="zh-CN"/>
                              </w:rPr>
                              <w:t>A function need</w:t>
                            </w:r>
                            <w:r w:rsidR="00F34B7C">
                              <w:rPr>
                                <w:rFonts w:ascii="Times New Roman" w:eastAsia="等线" w:hAnsi="Times New Roman" w:cs="Times New Roman" w:hint="eastAsia"/>
                                <w:lang w:eastAsia="zh-CN"/>
                              </w:rPr>
                              <w:t>s</w:t>
                            </w:r>
                            <w:r>
                              <w:rPr>
                                <w:rFonts w:ascii="Times New Roman" w:eastAsia="等线" w:hAnsi="Times New Roman" w:cs="Times New Roman" w:hint="eastAsia"/>
                                <w:lang w:eastAsia="zh-CN"/>
                              </w:rPr>
                              <w:t xml:space="preserve"> to be </w:t>
                            </w:r>
                            <w:r w:rsidR="00F34B7C">
                              <w:rPr>
                                <w:rFonts w:ascii="Times New Roman" w:eastAsia="等线" w:hAnsi="Times New Roman" w:cs="Times New Roman" w:hint="eastAsia"/>
                                <w:lang w:eastAsia="zh-CN"/>
                              </w:rPr>
                              <w:t xml:space="preserve">declared before using it in </w:t>
                            </w:r>
                            <w:r w:rsidR="002E2170"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  <w:t>lines</w:t>
                            </w:r>
                            <w:r w:rsidR="00F34B7C">
                              <w:rPr>
                                <w:rFonts w:ascii="Times New Roman" w:eastAsia="等线" w:hAnsi="Times New Roman" w:cs="Times New Roman" w:hint="eastAsia"/>
                                <w:lang w:eastAsia="zh-CN"/>
                              </w:rPr>
                              <w:t xml:space="preserve"> 10 and 14. </w:t>
                            </w:r>
                            <w:r w:rsidR="004355C9">
                              <w:rPr>
                                <w:rFonts w:ascii="Times New Roman" w:eastAsia="等线" w:hAnsi="Times New Roman" w:cs="Times New Roman" w:hint="eastAsia"/>
                                <w:lang w:eastAsia="zh-CN"/>
                              </w:rPr>
                              <w:t>Inserting</w:t>
                            </w:r>
                            <w:r w:rsidR="00F34B7C">
                              <w:rPr>
                                <w:rFonts w:ascii="Times New Roman" w:eastAsia="等线" w:hAnsi="Times New Roman" w:cs="Times New Roman" w:hint="eastAsia"/>
                                <w:lang w:eastAsia="zh-CN"/>
                              </w:rPr>
                              <w:t xml:space="preserve"> </w:t>
                            </w:r>
                            <w:r w:rsidR="00F34B7C"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  <w:t>“</w:t>
                            </w:r>
                            <w:r w:rsidR="00F34B7C">
                              <w:rPr>
                                <w:rFonts w:ascii="Times New Roman" w:eastAsia="等线" w:hAnsi="Times New Roman" w:cs="Times New Roman" w:hint="eastAsia"/>
                                <w:lang w:eastAsia="zh-CN"/>
                              </w:rPr>
                              <w:t xml:space="preserve">void </w:t>
                            </w:r>
                            <w:proofErr w:type="gramStart"/>
                            <w:r w:rsidR="00F34B7C">
                              <w:rPr>
                                <w:rFonts w:ascii="Times New Roman" w:eastAsia="等线" w:hAnsi="Times New Roman" w:cs="Times New Roman" w:hint="eastAsia"/>
                                <w:lang w:eastAsia="zh-CN"/>
                              </w:rPr>
                              <w:t>g(</w:t>
                            </w:r>
                            <w:proofErr w:type="gramEnd"/>
                            <w:r w:rsidR="00F34B7C">
                              <w:rPr>
                                <w:rFonts w:ascii="Times New Roman" w:eastAsia="等线" w:hAnsi="Times New Roman" w:cs="Times New Roman" w:hint="eastAsia"/>
                                <w:lang w:eastAsia="zh-CN"/>
                              </w:rPr>
                              <w:t>int &amp;k)</w:t>
                            </w:r>
                            <w:r w:rsidR="00F34B7C"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  <w:t>”</w:t>
                            </w:r>
                            <w:r w:rsidR="00F34B7C">
                              <w:rPr>
                                <w:rFonts w:ascii="Times New Roman" w:eastAsia="等线" w:hAnsi="Times New Roman" w:cs="Times New Roman" w:hint="eastAsia"/>
                                <w:lang w:eastAsia="zh-CN"/>
                              </w:rPr>
                              <w:t xml:space="preserve"> before </w:t>
                            </w:r>
                            <w:r w:rsidR="00CA6768">
                              <w:rPr>
                                <w:rFonts w:ascii="Times New Roman" w:eastAsia="等线" w:hAnsi="Times New Roman" w:cs="Times New Roman" w:hint="eastAsia"/>
                                <w:lang w:eastAsia="zh-CN"/>
                              </w:rPr>
                              <w:t>line 3</w:t>
                            </w:r>
                            <w:r w:rsidR="00F34B7C">
                              <w:rPr>
                                <w:rFonts w:ascii="Times New Roman" w:eastAsia="等线" w:hAnsi="Times New Roman" w:cs="Times New Roman" w:hint="eastAsia"/>
                                <w:lang w:eastAsia="zh-CN"/>
                              </w:rPr>
                              <w:t xml:space="preserve"> would fix it.</w:t>
                            </w:r>
                          </w:p>
                          <w:p w14:paraId="60B7C578" w14:textId="0E7341BE" w:rsidR="006E090F" w:rsidRPr="006E090F" w:rsidRDefault="006E090F" w:rsidP="006E090F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E090F">
                              <w:rPr>
                                <w:rFonts w:ascii="Times New Roman" w:hAnsi="Times New Roman" w:cs="Times New Roman"/>
                              </w:rPr>
                              <w:t>4, 1</w:t>
                            </w:r>
                          </w:p>
                          <w:p w14:paraId="051F8382" w14:textId="77777777" w:rsidR="006E090F" w:rsidRPr="006E090F" w:rsidRDefault="006E090F" w:rsidP="006E090F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E090F">
                              <w:rPr>
                                <w:rFonts w:ascii="Times New Roman" w:hAnsi="Times New Roman" w:cs="Times New Roman"/>
                              </w:rPr>
                              <w:t>2, 3</w:t>
                            </w:r>
                          </w:p>
                          <w:p w14:paraId="40314A82" w14:textId="597A91BF" w:rsidR="006E090F" w:rsidRPr="006E090F" w:rsidRDefault="006E090F" w:rsidP="006E090F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E090F">
                              <w:rPr>
                                <w:rFonts w:ascii="Times New Roman" w:hAnsi="Times New Roman" w:cs="Times New Roman"/>
                              </w:rPr>
                              <w:t>0, -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B5D505" id="_x0000_s1028" type="#_x0000_t202" style="position:absolute;margin-left:487.1pt;margin-top:22.1pt;width:538.3pt;height:83.3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">
                <v:textbox>
                  <w:txbxContent>
                    <w:p w14:paraId="76ADDD47" w14:textId="53DDAF0E" w:rsidR="002177F4" w:rsidRDefault="002177F4" w:rsidP="006E090F">
                      <w:pPr>
                        <w:rPr>
                          <w:rFonts w:ascii="Times New Roman" w:eastAsia="等线" w:hAnsi="Times New Roman" w:cs="Times New Roman"/>
                          <w:lang w:eastAsia="zh-CN"/>
                        </w:rPr>
                      </w:pPr>
                      <w:r>
                        <w:rPr>
                          <w:rFonts w:ascii="Times New Roman" w:eastAsia="等线" w:hAnsi="Times New Roman" w:cs="Times New Roman" w:hint="eastAsia"/>
                          <w:lang w:eastAsia="zh-CN"/>
                        </w:rPr>
                        <w:t>A function need</w:t>
                      </w:r>
                      <w:r w:rsidR="00F34B7C">
                        <w:rPr>
                          <w:rFonts w:ascii="Times New Roman" w:eastAsia="等线" w:hAnsi="Times New Roman" w:cs="Times New Roman" w:hint="eastAsia"/>
                          <w:lang w:eastAsia="zh-CN"/>
                        </w:rPr>
                        <w:t>s</w:t>
                      </w:r>
                      <w:r>
                        <w:rPr>
                          <w:rFonts w:ascii="Times New Roman" w:eastAsia="等线" w:hAnsi="Times New Roman" w:cs="Times New Roman" w:hint="eastAsia"/>
                          <w:lang w:eastAsia="zh-CN"/>
                        </w:rPr>
                        <w:t xml:space="preserve"> to be </w:t>
                      </w:r>
                      <w:r w:rsidR="00F34B7C">
                        <w:rPr>
                          <w:rFonts w:ascii="Times New Roman" w:eastAsia="等线" w:hAnsi="Times New Roman" w:cs="Times New Roman" w:hint="eastAsia"/>
                          <w:lang w:eastAsia="zh-CN"/>
                        </w:rPr>
                        <w:t xml:space="preserve">declared before using it in </w:t>
                      </w:r>
                      <w:r w:rsidR="002E2170">
                        <w:rPr>
                          <w:rFonts w:ascii="Times New Roman" w:eastAsia="等线" w:hAnsi="Times New Roman" w:cs="Times New Roman"/>
                          <w:lang w:eastAsia="zh-CN"/>
                        </w:rPr>
                        <w:t>lines</w:t>
                      </w:r>
                      <w:r w:rsidR="00F34B7C">
                        <w:rPr>
                          <w:rFonts w:ascii="Times New Roman" w:eastAsia="等线" w:hAnsi="Times New Roman" w:cs="Times New Roman" w:hint="eastAsia"/>
                          <w:lang w:eastAsia="zh-CN"/>
                        </w:rPr>
                        <w:t xml:space="preserve"> 10 and 14. </w:t>
                      </w:r>
                      <w:r w:rsidR="004355C9">
                        <w:rPr>
                          <w:rFonts w:ascii="Times New Roman" w:eastAsia="等线" w:hAnsi="Times New Roman" w:cs="Times New Roman" w:hint="eastAsia"/>
                          <w:lang w:eastAsia="zh-CN"/>
                        </w:rPr>
                        <w:t>Inserting</w:t>
                      </w:r>
                      <w:r w:rsidR="00F34B7C">
                        <w:rPr>
                          <w:rFonts w:ascii="Times New Roman" w:eastAsia="等线" w:hAnsi="Times New Roman" w:cs="Times New Roman" w:hint="eastAsia"/>
                          <w:lang w:eastAsia="zh-CN"/>
                        </w:rPr>
                        <w:t xml:space="preserve"> </w:t>
                      </w:r>
                      <w:r w:rsidR="00F34B7C">
                        <w:rPr>
                          <w:rFonts w:ascii="Times New Roman" w:eastAsia="等线" w:hAnsi="Times New Roman" w:cs="Times New Roman"/>
                          <w:lang w:eastAsia="zh-CN"/>
                        </w:rPr>
                        <w:t>“</w:t>
                      </w:r>
                      <w:r w:rsidR="00F34B7C">
                        <w:rPr>
                          <w:rFonts w:ascii="Times New Roman" w:eastAsia="等线" w:hAnsi="Times New Roman" w:cs="Times New Roman" w:hint="eastAsia"/>
                          <w:lang w:eastAsia="zh-CN"/>
                        </w:rPr>
                        <w:t xml:space="preserve">void </w:t>
                      </w:r>
                      <w:proofErr w:type="gramStart"/>
                      <w:r w:rsidR="00F34B7C">
                        <w:rPr>
                          <w:rFonts w:ascii="Times New Roman" w:eastAsia="等线" w:hAnsi="Times New Roman" w:cs="Times New Roman" w:hint="eastAsia"/>
                          <w:lang w:eastAsia="zh-CN"/>
                        </w:rPr>
                        <w:t>g(</w:t>
                      </w:r>
                      <w:proofErr w:type="gramEnd"/>
                      <w:r w:rsidR="00F34B7C">
                        <w:rPr>
                          <w:rFonts w:ascii="Times New Roman" w:eastAsia="等线" w:hAnsi="Times New Roman" w:cs="Times New Roman" w:hint="eastAsia"/>
                          <w:lang w:eastAsia="zh-CN"/>
                        </w:rPr>
                        <w:t>int &amp;k)</w:t>
                      </w:r>
                      <w:r w:rsidR="00F34B7C">
                        <w:rPr>
                          <w:rFonts w:ascii="Times New Roman" w:eastAsia="等线" w:hAnsi="Times New Roman" w:cs="Times New Roman"/>
                          <w:lang w:eastAsia="zh-CN"/>
                        </w:rPr>
                        <w:t>”</w:t>
                      </w:r>
                      <w:r w:rsidR="00F34B7C">
                        <w:rPr>
                          <w:rFonts w:ascii="Times New Roman" w:eastAsia="等线" w:hAnsi="Times New Roman" w:cs="Times New Roman" w:hint="eastAsia"/>
                          <w:lang w:eastAsia="zh-CN"/>
                        </w:rPr>
                        <w:t xml:space="preserve"> before </w:t>
                      </w:r>
                      <w:r w:rsidR="00CA6768">
                        <w:rPr>
                          <w:rFonts w:ascii="Times New Roman" w:eastAsia="等线" w:hAnsi="Times New Roman" w:cs="Times New Roman" w:hint="eastAsia"/>
                          <w:lang w:eastAsia="zh-CN"/>
                        </w:rPr>
                        <w:t>line 3</w:t>
                      </w:r>
                      <w:r w:rsidR="00F34B7C">
                        <w:rPr>
                          <w:rFonts w:ascii="Times New Roman" w:eastAsia="等线" w:hAnsi="Times New Roman" w:cs="Times New Roman" w:hint="eastAsia"/>
                          <w:lang w:eastAsia="zh-CN"/>
                        </w:rPr>
                        <w:t xml:space="preserve"> would fix it.</w:t>
                      </w:r>
                    </w:p>
                    <w:p w14:paraId="60B7C578" w14:textId="0E7341BE" w:rsidR="006E090F" w:rsidRPr="006E090F" w:rsidRDefault="006E090F" w:rsidP="006E090F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E090F">
                        <w:rPr>
                          <w:rFonts w:ascii="Times New Roman" w:hAnsi="Times New Roman" w:cs="Times New Roman"/>
                        </w:rPr>
                        <w:t>4, 1</w:t>
                      </w:r>
                    </w:p>
                    <w:p w14:paraId="051F8382" w14:textId="77777777" w:rsidR="006E090F" w:rsidRPr="006E090F" w:rsidRDefault="006E090F" w:rsidP="006E090F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E090F">
                        <w:rPr>
                          <w:rFonts w:ascii="Times New Roman" w:hAnsi="Times New Roman" w:cs="Times New Roman"/>
                        </w:rPr>
                        <w:t>2, 3</w:t>
                      </w:r>
                    </w:p>
                    <w:p w14:paraId="40314A82" w14:textId="597A91BF" w:rsidR="006E090F" w:rsidRPr="006E090F" w:rsidRDefault="006E090F" w:rsidP="006E090F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E090F">
                        <w:rPr>
                          <w:rFonts w:ascii="Times New Roman" w:hAnsi="Times New Roman" w:cs="Times New Roman"/>
                        </w:rPr>
                        <w:t>0, -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B330D">
        <w:rPr>
          <w:rFonts w:ascii="Times New Roman" w:hAnsi="Times New Roman" w:cs="Times New Roman"/>
        </w:rPr>
        <w:t xml:space="preserve">Ans: </w:t>
      </w:r>
    </w:p>
    <w:p w14:paraId="0947BA46" w14:textId="6F89FBCB" w:rsidR="002A0528" w:rsidRPr="00EB165D" w:rsidRDefault="00000000">
      <w:pPr>
        <w:rPr>
          <w:rFonts w:ascii="Times New Roman" w:eastAsia="等线" w:hAnsi="Times New Roman" w:cs="Times New Roman"/>
          <w:lang w:eastAsia="zh-CN"/>
        </w:rPr>
      </w:pPr>
      <w:r>
        <w:rPr>
          <w:rFonts w:ascii="Times New Roman" w:hAnsi="Times New Roman" w:cs="Times New Roman"/>
        </w:rPr>
        <w:pict w14:anchorId="727999EF">
          <v:rect id="_x0000_i1028" style="width:0;height:1.5pt" o:hralign="center" o:hrstd="t" o:hr="t" fillcolor="#a0a0a0" stroked="f"/>
        </w:pict>
      </w:r>
    </w:p>
    <w:p w14:paraId="204067EC" w14:textId="64DB2CEC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 xml:space="preserve">Checkpoint </w:t>
      </w:r>
      <w:r w:rsidR="004C55D9">
        <w:rPr>
          <w:rFonts w:ascii="Times New Roman" w:hAnsi="Times New Roman" w:cs="Times New Roman"/>
          <w:b/>
          <w:bCs/>
        </w:rPr>
        <w:t>5</w:t>
      </w:r>
      <w:r w:rsidRPr="00EE1C32">
        <w:rPr>
          <w:rFonts w:ascii="Times New Roman" w:hAnsi="Times New Roman" w:cs="Times New Roman"/>
          <w:b/>
          <w:bCs/>
        </w:rPr>
        <w:t>.</w:t>
      </w:r>
      <w:r w:rsidR="002A0528">
        <w:rPr>
          <w:rFonts w:ascii="Times New Roman" w:hAnsi="Times New Roman" w:cs="Times New Roman"/>
          <w:b/>
          <w:bCs/>
        </w:rPr>
        <w:t>3</w:t>
      </w:r>
      <w:r w:rsidRPr="00EE1C32">
        <w:rPr>
          <w:rFonts w:ascii="Times New Roman" w:hAnsi="Times New Roman" w:cs="Times New Roman"/>
          <w:b/>
          <w:bCs/>
        </w:rPr>
        <w:t xml:space="preserve"> (Please submit your answer to Moodle)</w:t>
      </w:r>
    </w:p>
    <w:p w14:paraId="3481FE8D" w14:textId="1B95CBCB" w:rsidR="00106157" w:rsidRDefault="00106157" w:rsidP="00D47BEE">
      <w:pPr>
        <w:rPr>
          <w:rFonts w:ascii="Times New Roman" w:hAnsi="Times New Roman" w:cs="Times New Roman"/>
        </w:rPr>
      </w:pPr>
      <w:r w:rsidRPr="00106157">
        <w:rPr>
          <w:rFonts w:ascii="Times New Roman" w:hAnsi="Times New Roman" w:cs="Times New Roman"/>
        </w:rPr>
        <w:t>Given the following program: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C083F" w14:paraId="38BC6434" w14:textId="77777777" w:rsidTr="00FC083F">
        <w:tc>
          <w:tcPr>
            <w:tcW w:w="10790" w:type="dxa"/>
          </w:tcPr>
          <w:p w14:paraId="060201BD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gramStart"/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proofErr w:type="gramEnd"/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</w:t>
            </w:r>
            <w:proofErr w:type="spellStart"/>
            <w:r w:rsidRPr="00712A4B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cmath</w:t>
            </w:r>
            <w:proofErr w:type="spellEnd"/>
            <w:r w:rsidRPr="00712A4B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gt;</w:t>
            </w:r>
          </w:p>
          <w:p w14:paraId="16096D2E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gramStart"/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proofErr w:type="gramEnd"/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02AE3610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705CA7B3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k =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2D9A7E75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1AF225CC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display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m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56A0CE09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out</w:t>
            </w:r>
            <w:proofErr w:type="spellEnd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m &lt;&lt; </w:t>
            </w:r>
            <w:proofErr w:type="spellStart"/>
            <w:proofErr w:type="gramStart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ndl</w:t>
            </w:r>
            <w:proofErr w:type="spellEnd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720D21AF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7CD21E6C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23E60C26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4B6CCB78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for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</w:t>
            </w: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j = </w:t>
            </w:r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50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 j &gt;= </w:t>
            </w:r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 j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--){</w:t>
            </w:r>
            <w:proofErr w:type="gramEnd"/>
          </w:p>
          <w:p w14:paraId="27C6A73E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j % </w:t>
            </w:r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=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0B0AB78A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k = k +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j;</w:t>
            </w:r>
            <w:proofErr w:type="gramEnd"/>
          </w:p>
          <w:p w14:paraId="352FDD95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08547CAB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2C3F4FF0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712A4B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display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k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  <w:proofErr w:type="gramEnd"/>
          </w:p>
          <w:p w14:paraId="13EA7D49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25D51DDB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6CDEC1C4" w14:textId="77777777" w:rsidR="00FC083F" w:rsidRDefault="00FC083F" w:rsidP="00D47BEE">
            <w:pPr>
              <w:rPr>
                <w:rFonts w:ascii="Times New Roman" w:hAnsi="Times New Roman" w:cs="Times New Roman"/>
              </w:rPr>
            </w:pPr>
          </w:p>
        </w:tc>
      </w:tr>
    </w:tbl>
    <w:p w14:paraId="5CB7DCCC" w14:textId="4AD86306" w:rsidR="00FC083F" w:rsidRDefault="00FC083F" w:rsidP="00D47BEE">
      <w:pPr>
        <w:rPr>
          <w:rFonts w:ascii="Times New Roman" w:hAnsi="Times New Roman" w:cs="Times New Roman"/>
        </w:rPr>
      </w:pPr>
    </w:p>
    <w:p w14:paraId="1D2C686A" w14:textId="77777777" w:rsidR="00F84BE0" w:rsidRPr="00F84BE0" w:rsidRDefault="00F84BE0" w:rsidP="00F84BE0">
      <w:pPr>
        <w:rPr>
          <w:rFonts w:ascii="Times New Roman" w:hAnsi="Times New Roman" w:cs="Times New Roman"/>
        </w:rPr>
      </w:pPr>
      <w:r w:rsidRPr="00F84BE0">
        <w:rPr>
          <w:rFonts w:ascii="Times New Roman" w:hAnsi="Times New Roman" w:cs="Times New Roman"/>
        </w:rPr>
        <w:t>a) What is the scope of variable k?</w:t>
      </w:r>
    </w:p>
    <w:p w14:paraId="4BAE5A63" w14:textId="25FBF4F3" w:rsidR="00F84BE0" w:rsidRPr="00F84BE0" w:rsidRDefault="00F84BE0" w:rsidP="00F84BE0">
      <w:pPr>
        <w:rPr>
          <w:rFonts w:ascii="Times New Roman" w:hAnsi="Times New Roman" w:cs="Times New Roman"/>
        </w:rPr>
      </w:pPr>
      <w:r w:rsidRPr="00F84BE0">
        <w:rPr>
          <w:rFonts w:ascii="Times New Roman" w:hAnsi="Times New Roman" w:cs="Times New Roman"/>
        </w:rPr>
        <w:t>b) What is the scope of parameter m?</w:t>
      </w:r>
    </w:p>
    <w:p w14:paraId="6A5BA8C8" w14:textId="7ACE646C" w:rsidR="00F84BE0" w:rsidRDefault="00F84BE0" w:rsidP="00F84BE0">
      <w:pPr>
        <w:rPr>
          <w:rFonts w:ascii="Times New Roman" w:hAnsi="Times New Roman" w:cs="Times New Roman"/>
        </w:rPr>
      </w:pPr>
      <w:r w:rsidRPr="00F84BE0">
        <w:rPr>
          <w:rFonts w:ascii="Times New Roman" w:hAnsi="Times New Roman" w:cs="Times New Roman"/>
        </w:rPr>
        <w:t>c) What is the scope of variable j?</w:t>
      </w:r>
    </w:p>
    <w:p w14:paraId="7F17B06E" w14:textId="77777777" w:rsidR="00F84BE0" w:rsidRDefault="00F84BE0" w:rsidP="00D47BEE">
      <w:pPr>
        <w:rPr>
          <w:rFonts w:ascii="Times New Roman" w:hAnsi="Times New Roman" w:cs="Times New Roman"/>
        </w:rPr>
      </w:pPr>
    </w:p>
    <w:p w14:paraId="712D64D1" w14:textId="1C88506C" w:rsidR="00D47BEE" w:rsidRDefault="00D47BEE" w:rsidP="00D47B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p w14:paraId="5F8B715E" w14:textId="6AAF8851" w:rsidR="00D47BEE" w:rsidRDefault="004C3C36" w:rsidP="00D47BEE">
      <w:pPr>
        <w:pStyle w:val="a3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eastAsia="等线" w:hAnsi="Times New Roman" w:cs="Times New Roman" w:hint="eastAsia"/>
          <w:lang w:eastAsia="zh-CN"/>
        </w:rPr>
        <w:t>The entire file.</w:t>
      </w:r>
    </w:p>
    <w:p w14:paraId="3F54C119" w14:textId="3B9DA8F2" w:rsidR="00D47BEE" w:rsidRDefault="004C3C36" w:rsidP="00D47BEE">
      <w:pPr>
        <w:pStyle w:val="a3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eastAsia="等线" w:hAnsi="Times New Roman" w:cs="Times New Roman" w:hint="eastAsia"/>
          <w:lang w:eastAsia="zh-CN"/>
        </w:rPr>
        <w:t xml:space="preserve">The </w:t>
      </w:r>
      <w:r w:rsidR="00D50AEA">
        <w:rPr>
          <w:rFonts w:ascii="Times New Roman" w:eastAsia="等线" w:hAnsi="Times New Roman" w:cs="Times New Roman" w:hint="eastAsia"/>
          <w:lang w:eastAsia="zh-CN"/>
        </w:rPr>
        <w:t>entire</w:t>
      </w:r>
      <w:r>
        <w:rPr>
          <w:rFonts w:ascii="Times New Roman" w:eastAsia="等线" w:hAnsi="Times New Roman" w:cs="Times New Roman" w:hint="eastAsia"/>
          <w:lang w:eastAsia="zh-CN"/>
        </w:rPr>
        <w:t xml:space="preserve"> function display</w:t>
      </w:r>
    </w:p>
    <w:p w14:paraId="597F4CCF" w14:textId="5518A1B5" w:rsidR="00D47BEE" w:rsidRPr="00D47BEE" w:rsidRDefault="00366FA5" w:rsidP="00D47BEE">
      <w:pPr>
        <w:pStyle w:val="a3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eastAsia="等线" w:hAnsi="Times New Roman" w:cs="Times New Roman" w:hint="eastAsia"/>
          <w:lang w:eastAsia="zh-CN"/>
        </w:rPr>
        <w:t>T</w:t>
      </w:r>
      <w:r>
        <w:rPr>
          <w:rFonts w:ascii="Times New Roman" w:eastAsia="等线" w:hAnsi="Times New Roman" w:cs="Times New Roman"/>
          <w:lang w:eastAsia="zh-CN"/>
        </w:rPr>
        <w:t>h</w:t>
      </w:r>
      <w:r>
        <w:rPr>
          <w:rFonts w:ascii="Times New Roman" w:eastAsia="等线" w:hAnsi="Times New Roman" w:cs="Times New Roman" w:hint="eastAsia"/>
          <w:lang w:eastAsia="zh-CN"/>
        </w:rPr>
        <w:t xml:space="preserve">e </w:t>
      </w:r>
      <w:proofErr w:type="gramStart"/>
      <w:r>
        <w:rPr>
          <w:rFonts w:ascii="Times New Roman" w:eastAsia="等线" w:hAnsi="Times New Roman" w:cs="Times New Roman" w:hint="eastAsia"/>
          <w:lang w:eastAsia="zh-CN"/>
        </w:rPr>
        <w:t>for loop</w:t>
      </w:r>
      <w:proofErr w:type="gramEnd"/>
      <w:r>
        <w:rPr>
          <w:rFonts w:ascii="Times New Roman" w:eastAsia="等线" w:hAnsi="Times New Roman" w:cs="Times New Roman" w:hint="eastAsia"/>
          <w:lang w:eastAsia="zh-CN"/>
        </w:rPr>
        <w:t xml:space="preserve"> statement block</w:t>
      </w:r>
    </w:p>
    <w:p w14:paraId="35881C16" w14:textId="739B5DAC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4F3AF5D">
          <v:rect id="_x0000_i1029" style="width:0;height:1.5pt" o:hralign="center" o:hrstd="t" o:hr="t" fillcolor="#a0a0a0" stroked="f"/>
        </w:pict>
      </w:r>
    </w:p>
    <w:p w14:paraId="6AC78B88" w14:textId="77777777" w:rsidR="00EA7FD4" w:rsidRDefault="00EA7FD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BC7C46F" w14:textId="77AD1CB5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 xml:space="preserve">Checkpoint </w:t>
      </w:r>
      <w:r w:rsidR="000449B7">
        <w:rPr>
          <w:rFonts w:ascii="Times New Roman" w:hAnsi="Times New Roman" w:cs="Times New Roman"/>
          <w:b/>
          <w:bCs/>
        </w:rPr>
        <w:t>5</w:t>
      </w:r>
      <w:r w:rsidRPr="00EE1C32">
        <w:rPr>
          <w:rFonts w:ascii="Times New Roman" w:hAnsi="Times New Roman" w:cs="Times New Roman"/>
          <w:b/>
          <w:bCs/>
        </w:rPr>
        <w:t>.</w:t>
      </w:r>
      <w:r w:rsidR="002A0528">
        <w:rPr>
          <w:rFonts w:ascii="Times New Roman" w:hAnsi="Times New Roman" w:cs="Times New Roman"/>
          <w:b/>
          <w:bCs/>
        </w:rPr>
        <w:t>4</w:t>
      </w:r>
      <w:r w:rsidRPr="00EE1C32">
        <w:rPr>
          <w:rFonts w:ascii="Times New Roman" w:hAnsi="Times New Roman" w:cs="Times New Roman"/>
          <w:b/>
          <w:bCs/>
        </w:rPr>
        <w:t xml:space="preserve"> (Please submit your answer to Moodle)</w:t>
      </w:r>
    </w:p>
    <w:p w14:paraId="262AAB24" w14:textId="7D9D7A6E" w:rsidR="0047332A" w:rsidRDefault="0047332A" w:rsidP="00EE1C32">
      <w:pPr>
        <w:rPr>
          <w:rFonts w:ascii="Times New Roman" w:hAnsi="Times New Roman" w:cs="Times New Roman"/>
        </w:rPr>
      </w:pPr>
      <w:r w:rsidRPr="0047332A">
        <w:rPr>
          <w:rFonts w:ascii="Times New Roman" w:hAnsi="Times New Roman" w:cs="Times New Roman"/>
        </w:rPr>
        <w:t>Given the following program: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7332A" w14:paraId="1D44A002" w14:textId="77777777" w:rsidTr="0047332A">
        <w:tc>
          <w:tcPr>
            <w:tcW w:w="10790" w:type="dxa"/>
          </w:tcPr>
          <w:p w14:paraId="60D68777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gramStart"/>
            <w:r w:rsidRPr="0047332A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proofErr w:type="gramEnd"/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2117D558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2A606723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4F617F35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f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&amp;</w:t>
            </w:r>
            <w:r w:rsidRPr="0047332A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p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&amp;</w:t>
            </w:r>
            <w:r w:rsidRPr="0047332A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q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r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s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6A59F7C2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;</w:t>
            </w:r>
            <w:proofErr w:type="gramEnd"/>
          </w:p>
          <w:p w14:paraId="1882AFB6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w =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q;</w:t>
            </w:r>
            <w:proofErr w:type="gramEnd"/>
          </w:p>
          <w:p w14:paraId="689B919C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q =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p;</w:t>
            </w:r>
            <w:proofErr w:type="gramEnd"/>
          </w:p>
          <w:p w14:paraId="332E0C3A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p =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;</w:t>
            </w:r>
            <w:proofErr w:type="gramEnd"/>
          </w:p>
          <w:p w14:paraId="0897DEE5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r = </w:t>
            </w:r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*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p;</w:t>
            </w:r>
            <w:proofErr w:type="gramEnd"/>
          </w:p>
          <w:p w14:paraId="454EB827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s = </w:t>
            </w:r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0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*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q;</w:t>
            </w:r>
            <w:proofErr w:type="gramEnd"/>
          </w:p>
          <w:p w14:paraId="77FB9C83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0AB04075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26A58D84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3832BF98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a, b, c,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d;</w:t>
            </w:r>
            <w:proofErr w:type="gramEnd"/>
          </w:p>
          <w:p w14:paraId="0DECFE5E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b =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.1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57E70EF3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c =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.1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56355FF6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a =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0.1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58AF387B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d =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00.1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5516B7E6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399DE00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f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a, b, c, d);</w:t>
            </w:r>
          </w:p>
          <w:p w14:paraId="20E691F9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out</w:t>
            </w:r>
            <w:proofErr w:type="spellEnd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a &lt;&lt; 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FF0000"/>
                <w:sz w:val="21"/>
                <w:szCs w:val="21"/>
              </w:rPr>
              <w:t>\n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b &lt;&lt; 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FF0000"/>
                <w:sz w:val="21"/>
                <w:szCs w:val="21"/>
              </w:rPr>
              <w:t>\n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c &lt;&lt; 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FF0000"/>
                <w:sz w:val="21"/>
                <w:szCs w:val="21"/>
              </w:rPr>
              <w:t>\n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d &lt;&lt; </w:t>
            </w:r>
            <w:proofErr w:type="spellStart"/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ndl</w:t>
            </w:r>
            <w:proofErr w:type="spellEnd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487ACD7B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7332A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2A29C139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1C5FAB8A" w14:textId="77777777" w:rsidR="0047332A" w:rsidRDefault="0047332A" w:rsidP="00EE1C32">
            <w:pPr>
              <w:rPr>
                <w:rFonts w:ascii="Times New Roman" w:hAnsi="Times New Roman" w:cs="Times New Roman"/>
              </w:rPr>
            </w:pPr>
          </w:p>
        </w:tc>
      </w:tr>
    </w:tbl>
    <w:p w14:paraId="702B69B4" w14:textId="39829B18" w:rsidR="0047332A" w:rsidRDefault="0047332A" w:rsidP="00EE1C32">
      <w:pPr>
        <w:rPr>
          <w:rFonts w:ascii="Times New Roman" w:hAnsi="Times New Roman" w:cs="Times New Roman"/>
        </w:rPr>
      </w:pPr>
    </w:p>
    <w:p w14:paraId="6A2A26F9" w14:textId="77777777" w:rsidR="0047332A" w:rsidRPr="0047332A" w:rsidRDefault="0047332A" w:rsidP="0047332A">
      <w:pPr>
        <w:rPr>
          <w:rFonts w:ascii="Times New Roman" w:hAnsi="Times New Roman" w:cs="Times New Roman"/>
        </w:rPr>
      </w:pPr>
      <w:r w:rsidRPr="0047332A">
        <w:rPr>
          <w:rFonts w:ascii="Times New Roman" w:hAnsi="Times New Roman" w:cs="Times New Roman"/>
        </w:rPr>
        <w:t>a) Write down the expected program output.</w:t>
      </w:r>
    </w:p>
    <w:p w14:paraId="6284C8F9" w14:textId="47276278" w:rsidR="0047332A" w:rsidRDefault="0047332A" w:rsidP="0047332A">
      <w:pPr>
        <w:rPr>
          <w:rFonts w:ascii="Times New Roman" w:hAnsi="Times New Roman" w:cs="Times New Roman"/>
        </w:rPr>
      </w:pPr>
      <w:r w:rsidRPr="0047332A">
        <w:rPr>
          <w:rFonts w:ascii="Times New Roman" w:hAnsi="Times New Roman" w:cs="Times New Roman"/>
        </w:rPr>
        <w:t xml:space="preserve">b) What would be the program output if line 4 is replaced by </w:t>
      </w:r>
      <w:r w:rsidR="00A11700">
        <w:rPr>
          <w:rFonts w:ascii="Times New Roman" w:hAnsi="Times New Roman" w:cs="Times New Roman"/>
        </w:rPr>
        <w:t>“</w:t>
      </w:r>
      <w:r w:rsidRPr="0047332A">
        <w:rPr>
          <w:rFonts w:ascii="Times New Roman" w:hAnsi="Times New Roman" w:cs="Times New Roman"/>
        </w:rPr>
        <w:t xml:space="preserve">void </w:t>
      </w:r>
      <w:proofErr w:type="gramStart"/>
      <w:r w:rsidRPr="0047332A">
        <w:rPr>
          <w:rFonts w:ascii="Times New Roman" w:hAnsi="Times New Roman" w:cs="Times New Roman"/>
        </w:rPr>
        <w:t>f(</w:t>
      </w:r>
      <w:proofErr w:type="gramEnd"/>
      <w:r w:rsidRPr="0047332A">
        <w:rPr>
          <w:rFonts w:ascii="Times New Roman" w:hAnsi="Times New Roman" w:cs="Times New Roman"/>
        </w:rPr>
        <w:t>double &amp;p, double &amp;q, double &amp;r, double &amp;s)</w:t>
      </w:r>
      <w:r w:rsidR="00A11700">
        <w:rPr>
          <w:rFonts w:ascii="Times New Roman" w:hAnsi="Times New Roman" w:cs="Times New Roman"/>
        </w:rPr>
        <w:t xml:space="preserve"> {”</w:t>
      </w:r>
      <w:r w:rsidRPr="0047332A">
        <w:rPr>
          <w:rFonts w:ascii="Times New Roman" w:hAnsi="Times New Roman" w:cs="Times New Roman"/>
        </w:rPr>
        <w:t xml:space="preserve"> ?</w:t>
      </w:r>
    </w:p>
    <w:p w14:paraId="26440A21" w14:textId="77777777" w:rsidR="00256DA6" w:rsidRDefault="00256DA6" w:rsidP="00C97DFB">
      <w:pPr>
        <w:rPr>
          <w:rFonts w:ascii="Times New Roman" w:hAnsi="Times New Roman" w:cs="Times New Roman"/>
        </w:rPr>
      </w:pPr>
    </w:p>
    <w:p w14:paraId="7CBCDB90" w14:textId="23830A8D" w:rsidR="00A80F1C" w:rsidRPr="000E162B" w:rsidRDefault="000E162B" w:rsidP="000E162B">
      <w:pPr>
        <w:rPr>
          <w:rFonts w:ascii="Times New Roman" w:hAnsi="Times New Roman" w:cs="Times New Roman"/>
        </w:rPr>
      </w:pPr>
      <w:r w:rsidRPr="004C4FC8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C7A9D89" wp14:editId="51D6AA55">
                <wp:simplePos x="0" y="0"/>
                <wp:positionH relativeFrom="margin">
                  <wp:align>right</wp:align>
                </wp:positionH>
                <wp:positionV relativeFrom="paragraph">
                  <wp:posOffset>267547</wp:posOffset>
                </wp:positionV>
                <wp:extent cx="6832600" cy="1404620"/>
                <wp:effectExtent l="0" t="0" r="25400" b="19050"/>
                <wp:wrapSquare wrapText="bothSides"/>
                <wp:docPr id="173460669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26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218066" w14:textId="6DE7825C" w:rsidR="004C4FC8" w:rsidRPr="004C4FC8" w:rsidRDefault="004C4FC8" w:rsidP="004C4FC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C4FC8">
                              <w:rPr>
                                <w:rFonts w:ascii="Times New Roman" w:hAnsi="Times New Roman" w:cs="Times New Roman"/>
                              </w:rPr>
                              <w:t>1.1</w:t>
                            </w:r>
                          </w:p>
                          <w:p w14:paraId="0F47A167" w14:textId="77777777" w:rsidR="004C4FC8" w:rsidRPr="004C4FC8" w:rsidRDefault="004C4FC8" w:rsidP="004C4FC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C4FC8">
                              <w:rPr>
                                <w:rFonts w:ascii="Times New Roman" w:hAnsi="Times New Roman" w:cs="Times New Roman"/>
                              </w:rPr>
                              <w:t>100.1</w:t>
                            </w:r>
                          </w:p>
                          <w:p w14:paraId="4A079674" w14:textId="77777777" w:rsidR="004C4FC8" w:rsidRPr="004C4FC8" w:rsidRDefault="004C4FC8" w:rsidP="004C4FC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C4FC8">
                              <w:rPr>
                                <w:rFonts w:ascii="Times New Roman" w:hAnsi="Times New Roman" w:cs="Times New Roman"/>
                              </w:rPr>
                              <w:t>10.1</w:t>
                            </w:r>
                          </w:p>
                          <w:p w14:paraId="54E8E4D9" w14:textId="4E3F4FDC" w:rsidR="004C4FC8" w:rsidRDefault="004C4FC8" w:rsidP="004C4FC8">
                            <w:pPr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</w:pPr>
                            <w:r w:rsidRPr="004C4FC8">
                              <w:rPr>
                                <w:rFonts w:ascii="Times New Roman" w:hAnsi="Times New Roman" w:cs="Times New Roman"/>
                              </w:rPr>
                              <w:t>1000.1</w:t>
                            </w:r>
                          </w:p>
                          <w:p w14:paraId="53762499" w14:textId="77777777" w:rsidR="000E162B" w:rsidRDefault="000E162B" w:rsidP="004C4FC8">
                            <w:pPr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</w:pPr>
                          </w:p>
                          <w:p w14:paraId="7B5566B6" w14:textId="77777777" w:rsidR="00EF1882" w:rsidRPr="00EF1882" w:rsidRDefault="00EF1882" w:rsidP="00EF1882">
                            <w:pPr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</w:pPr>
                            <w:r w:rsidRPr="00EF1882"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  <w:t>1.1</w:t>
                            </w:r>
                          </w:p>
                          <w:p w14:paraId="16524184" w14:textId="77777777" w:rsidR="00EF1882" w:rsidRPr="00EF1882" w:rsidRDefault="00EF1882" w:rsidP="00EF1882">
                            <w:pPr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</w:pPr>
                            <w:r w:rsidRPr="00EF1882"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  <w:t>100.1</w:t>
                            </w:r>
                          </w:p>
                          <w:p w14:paraId="6CA81FEB" w14:textId="77777777" w:rsidR="00EF1882" w:rsidRPr="00EF1882" w:rsidRDefault="00EF1882" w:rsidP="00EF1882">
                            <w:pPr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</w:pPr>
                            <w:r w:rsidRPr="00EF1882"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  <w:t>11</w:t>
                            </w:r>
                          </w:p>
                          <w:p w14:paraId="4ADCEF0B" w14:textId="08DD78B4" w:rsidR="00EF1882" w:rsidRPr="000E162B" w:rsidRDefault="00EF1882" w:rsidP="00EF1882">
                            <w:pPr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</w:pPr>
                            <w:r w:rsidRPr="00EF1882">
                              <w:rPr>
                                <w:rFonts w:ascii="Times New Roman" w:eastAsia="等线" w:hAnsi="Times New Roman" w:cs="Times New Roman"/>
                                <w:lang w:eastAsia="zh-CN"/>
                              </w:rPr>
                              <w:t>100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C7A9D89" id="_x0000_s1029" type="#_x0000_t202" style="position:absolute;margin-left:486.8pt;margin-top:21.05pt;width:538pt;height:110.6pt;z-index:25166540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">
                <v:textbox style="mso-fit-shape-to-text:t">
                  <w:txbxContent>
                    <w:p w14:paraId="3B218066" w14:textId="6DE7825C" w:rsidR="004C4FC8" w:rsidRPr="004C4FC8" w:rsidRDefault="004C4FC8" w:rsidP="004C4FC8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4C4FC8">
                        <w:rPr>
                          <w:rFonts w:ascii="Times New Roman" w:hAnsi="Times New Roman" w:cs="Times New Roman"/>
                        </w:rPr>
                        <w:t>1.1</w:t>
                      </w:r>
                    </w:p>
                    <w:p w14:paraId="0F47A167" w14:textId="77777777" w:rsidR="004C4FC8" w:rsidRPr="004C4FC8" w:rsidRDefault="004C4FC8" w:rsidP="004C4FC8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4C4FC8">
                        <w:rPr>
                          <w:rFonts w:ascii="Times New Roman" w:hAnsi="Times New Roman" w:cs="Times New Roman"/>
                        </w:rPr>
                        <w:t>100.1</w:t>
                      </w:r>
                    </w:p>
                    <w:p w14:paraId="4A079674" w14:textId="77777777" w:rsidR="004C4FC8" w:rsidRPr="004C4FC8" w:rsidRDefault="004C4FC8" w:rsidP="004C4FC8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4C4FC8">
                        <w:rPr>
                          <w:rFonts w:ascii="Times New Roman" w:hAnsi="Times New Roman" w:cs="Times New Roman"/>
                        </w:rPr>
                        <w:t>10.1</w:t>
                      </w:r>
                    </w:p>
                    <w:p w14:paraId="54E8E4D9" w14:textId="4E3F4FDC" w:rsidR="004C4FC8" w:rsidRDefault="004C4FC8" w:rsidP="004C4FC8">
                      <w:pPr>
                        <w:rPr>
                          <w:rFonts w:ascii="Times New Roman" w:eastAsia="等线" w:hAnsi="Times New Roman" w:cs="Times New Roman"/>
                          <w:lang w:eastAsia="zh-CN"/>
                        </w:rPr>
                      </w:pPr>
                      <w:r w:rsidRPr="004C4FC8">
                        <w:rPr>
                          <w:rFonts w:ascii="Times New Roman" w:hAnsi="Times New Roman" w:cs="Times New Roman"/>
                        </w:rPr>
                        <w:t>1000.1</w:t>
                      </w:r>
                    </w:p>
                    <w:p w14:paraId="53762499" w14:textId="77777777" w:rsidR="000E162B" w:rsidRDefault="000E162B" w:rsidP="004C4FC8">
                      <w:pPr>
                        <w:rPr>
                          <w:rFonts w:ascii="Times New Roman" w:eastAsia="等线" w:hAnsi="Times New Roman" w:cs="Times New Roman"/>
                          <w:lang w:eastAsia="zh-CN"/>
                        </w:rPr>
                      </w:pPr>
                    </w:p>
                    <w:p w14:paraId="7B5566B6" w14:textId="77777777" w:rsidR="00EF1882" w:rsidRPr="00EF1882" w:rsidRDefault="00EF1882" w:rsidP="00EF1882">
                      <w:pPr>
                        <w:rPr>
                          <w:rFonts w:ascii="Times New Roman" w:eastAsia="等线" w:hAnsi="Times New Roman" w:cs="Times New Roman"/>
                          <w:lang w:eastAsia="zh-CN"/>
                        </w:rPr>
                      </w:pPr>
                      <w:r w:rsidRPr="00EF1882">
                        <w:rPr>
                          <w:rFonts w:ascii="Times New Roman" w:eastAsia="等线" w:hAnsi="Times New Roman" w:cs="Times New Roman"/>
                          <w:lang w:eastAsia="zh-CN"/>
                        </w:rPr>
                        <w:t>1.1</w:t>
                      </w:r>
                    </w:p>
                    <w:p w14:paraId="16524184" w14:textId="77777777" w:rsidR="00EF1882" w:rsidRPr="00EF1882" w:rsidRDefault="00EF1882" w:rsidP="00EF1882">
                      <w:pPr>
                        <w:rPr>
                          <w:rFonts w:ascii="Times New Roman" w:eastAsia="等线" w:hAnsi="Times New Roman" w:cs="Times New Roman"/>
                          <w:lang w:eastAsia="zh-CN"/>
                        </w:rPr>
                      </w:pPr>
                      <w:r w:rsidRPr="00EF1882">
                        <w:rPr>
                          <w:rFonts w:ascii="Times New Roman" w:eastAsia="等线" w:hAnsi="Times New Roman" w:cs="Times New Roman"/>
                          <w:lang w:eastAsia="zh-CN"/>
                        </w:rPr>
                        <w:t>100.1</w:t>
                      </w:r>
                    </w:p>
                    <w:p w14:paraId="6CA81FEB" w14:textId="77777777" w:rsidR="00EF1882" w:rsidRPr="00EF1882" w:rsidRDefault="00EF1882" w:rsidP="00EF1882">
                      <w:pPr>
                        <w:rPr>
                          <w:rFonts w:ascii="Times New Roman" w:eastAsia="等线" w:hAnsi="Times New Roman" w:cs="Times New Roman"/>
                          <w:lang w:eastAsia="zh-CN"/>
                        </w:rPr>
                      </w:pPr>
                      <w:r w:rsidRPr="00EF1882">
                        <w:rPr>
                          <w:rFonts w:ascii="Times New Roman" w:eastAsia="等线" w:hAnsi="Times New Roman" w:cs="Times New Roman"/>
                          <w:lang w:eastAsia="zh-CN"/>
                        </w:rPr>
                        <w:t>11</w:t>
                      </w:r>
                    </w:p>
                    <w:p w14:paraId="4ADCEF0B" w14:textId="08DD78B4" w:rsidR="00EF1882" w:rsidRPr="000E162B" w:rsidRDefault="00EF1882" w:rsidP="00EF1882">
                      <w:pPr>
                        <w:rPr>
                          <w:rFonts w:ascii="Times New Roman" w:eastAsia="等线" w:hAnsi="Times New Roman" w:cs="Times New Roman"/>
                          <w:lang w:eastAsia="zh-CN"/>
                        </w:rPr>
                      </w:pPr>
                      <w:r w:rsidRPr="00EF1882">
                        <w:rPr>
                          <w:rFonts w:ascii="Times New Roman" w:eastAsia="等线" w:hAnsi="Times New Roman" w:cs="Times New Roman"/>
                          <w:lang w:eastAsia="zh-CN"/>
                        </w:rPr>
                        <w:t>1001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D521E" w:rsidRPr="00C97DFB">
        <w:rPr>
          <w:rFonts w:ascii="Times New Roman" w:hAnsi="Times New Roman" w:cs="Times New Roman"/>
        </w:rPr>
        <w:t>Ans:</w:t>
      </w:r>
      <w:r w:rsidR="00C97DFB" w:rsidRPr="00C97DFB">
        <w:rPr>
          <w:rFonts w:ascii="Times New Roman" w:hAnsi="Times New Roman" w:cs="Times New Roman"/>
        </w:rPr>
        <w:t xml:space="preserve"> </w:t>
      </w:r>
    </w:p>
    <w:sectPr w:rsidR="00A80F1C" w:rsidRPr="000E162B" w:rsidSect="00EE1C32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9E6C96" w14:textId="77777777" w:rsidR="00C4041D" w:rsidRDefault="00C4041D" w:rsidP="00EE1C32">
      <w:pPr>
        <w:spacing w:after="0" w:line="240" w:lineRule="auto"/>
      </w:pPr>
      <w:r>
        <w:separator/>
      </w:r>
    </w:p>
  </w:endnote>
  <w:endnote w:type="continuationSeparator" w:id="0">
    <w:p w14:paraId="55065F41" w14:textId="77777777" w:rsidR="00C4041D" w:rsidRDefault="00C4041D" w:rsidP="00EE1C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A1C1FE" w14:textId="31B3B114" w:rsidR="00EE1C32" w:rsidRPr="00EE1C32" w:rsidRDefault="00EE1C32" w:rsidP="00EE1C32">
    <w:pPr>
      <w:pStyle w:val="a7"/>
      <w:pBdr>
        <w:top w:val="single" w:sz="4" w:space="1" w:color="auto"/>
      </w:pBdr>
      <w:rPr>
        <w:rFonts w:ascii="Times New Roman" w:hAnsi="Times New Roman" w:cs="Times New Roman"/>
        <w:sz w:val="20"/>
      </w:rPr>
    </w:pPr>
    <w:r w:rsidRPr="00EE1C32">
      <w:rPr>
        <w:rFonts w:ascii="Times New Roman" w:hAnsi="Times New Roman" w:cs="Times New Roman"/>
        <w:sz w:val="20"/>
      </w:rPr>
      <w:t>Checkpoint</w:t>
    </w:r>
    <w:r w:rsidRPr="00EE1C32">
      <w:rPr>
        <w:rFonts w:ascii="Times New Roman" w:hAnsi="Times New Roman" w:cs="Times New Roman"/>
        <w:sz w:val="20"/>
        <w:lang w:val="en-GB"/>
      </w:rPr>
      <w:t xml:space="preserve"> </w:t>
    </w:r>
    <w:r w:rsidRPr="00EE1C32">
      <w:rPr>
        <w:rFonts w:ascii="Times New Roman" w:hAnsi="Times New Roman" w:cs="Times New Roman"/>
        <w:sz w:val="20"/>
      </w:rPr>
      <w:ptab w:relativeTo="margin" w:alignment="center" w:leader="none"/>
    </w:r>
    <w:r w:rsidRPr="00EE1C32">
      <w:rPr>
        <w:rFonts w:ascii="Times New Roman" w:hAnsi="Times New Roman" w:cs="Times New Roman"/>
        <w:sz w:val="20"/>
      </w:rPr>
      <w:t xml:space="preserve">Module </w:t>
    </w:r>
    <w:r w:rsidR="001C5BB4">
      <w:rPr>
        <w:rFonts w:ascii="Times New Roman" w:hAnsi="Times New Roman" w:cs="Times New Roman"/>
        <w:sz w:val="20"/>
      </w:rPr>
      <w:t>5</w:t>
    </w:r>
    <w:r w:rsidRPr="00EE1C32">
      <w:rPr>
        <w:rFonts w:ascii="Times New Roman" w:hAnsi="Times New Roman" w:cs="Times New Roman"/>
        <w:sz w:val="20"/>
      </w:rPr>
      <w:ptab w:relativeTo="margin" w:alignment="right" w:leader="none"/>
    </w:r>
    <w:r w:rsidRPr="00EE1C32">
      <w:rPr>
        <w:rFonts w:ascii="Times New Roman" w:hAnsi="Times New Roman" w:cs="Times New Roman"/>
        <w:sz w:val="20"/>
      </w:rPr>
      <w:t xml:space="preserve">p. 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PAGE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="000B7264">
      <w:rPr>
        <w:rFonts w:ascii="Times New Roman" w:hAnsi="Times New Roman" w:cs="Times New Roman"/>
        <w:noProof/>
        <w:sz w:val="20"/>
      </w:rPr>
      <w:t>5</w:t>
    </w:r>
    <w:r w:rsidRPr="00EE1C32">
      <w:rPr>
        <w:rFonts w:ascii="Times New Roman" w:hAnsi="Times New Roman" w:cs="Times New Roman"/>
        <w:sz w:val="20"/>
      </w:rPr>
      <w:fldChar w:fldCharType="end"/>
    </w:r>
    <w:r w:rsidRPr="00EE1C32">
      <w:rPr>
        <w:rFonts w:ascii="Times New Roman" w:hAnsi="Times New Roman" w:cs="Times New Roman"/>
        <w:sz w:val="20"/>
      </w:rPr>
      <w:t>/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NUMPAGES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="000B7264">
      <w:rPr>
        <w:rFonts w:ascii="Times New Roman" w:hAnsi="Times New Roman" w:cs="Times New Roman"/>
        <w:noProof/>
        <w:sz w:val="20"/>
      </w:rPr>
      <w:t>5</w:t>
    </w:r>
    <w:r w:rsidRPr="00EE1C32">
      <w:rPr>
        <w:rFonts w:ascii="Times New Roman" w:hAnsi="Times New Roman" w:cs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A2E953" w14:textId="77777777" w:rsidR="00C4041D" w:rsidRDefault="00C4041D" w:rsidP="00EE1C32">
      <w:pPr>
        <w:spacing w:after="0" w:line="240" w:lineRule="auto"/>
      </w:pPr>
      <w:r>
        <w:separator/>
      </w:r>
    </w:p>
  </w:footnote>
  <w:footnote w:type="continuationSeparator" w:id="0">
    <w:p w14:paraId="34926276" w14:textId="77777777" w:rsidR="00C4041D" w:rsidRDefault="00C4041D" w:rsidP="00EE1C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93DC7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F098D"/>
    <w:multiLevelType w:val="hybridMultilevel"/>
    <w:tmpl w:val="91D4DE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F5B19"/>
    <w:multiLevelType w:val="hybridMultilevel"/>
    <w:tmpl w:val="0C0807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8955A7"/>
    <w:multiLevelType w:val="hybridMultilevel"/>
    <w:tmpl w:val="2E20F5D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FD6651"/>
    <w:multiLevelType w:val="hybridMultilevel"/>
    <w:tmpl w:val="4AC499D0"/>
    <w:lvl w:ilvl="0" w:tplc="ACE0BF3E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CE5A14"/>
    <w:multiLevelType w:val="hybridMultilevel"/>
    <w:tmpl w:val="14CA03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DC1B8D"/>
    <w:multiLevelType w:val="hybridMultilevel"/>
    <w:tmpl w:val="E37213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1C3C03"/>
    <w:multiLevelType w:val="hybridMultilevel"/>
    <w:tmpl w:val="A19C6786"/>
    <w:lvl w:ilvl="0" w:tplc="253263E4">
      <w:start w:val="1"/>
      <w:numFmt w:val="lowerLetter"/>
      <w:lvlText w:val="%1)"/>
      <w:lvlJc w:val="left"/>
      <w:pPr>
        <w:ind w:left="1080" w:hanging="360"/>
      </w:pPr>
      <w:rPr>
        <w:rFonts w:eastAsia="等线"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8" w15:restartNumberingAfterBreak="0">
    <w:nsid w:val="47234178"/>
    <w:multiLevelType w:val="hybridMultilevel"/>
    <w:tmpl w:val="C4E8A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806FB1"/>
    <w:multiLevelType w:val="hybridMultilevel"/>
    <w:tmpl w:val="607AA6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800FDB"/>
    <w:multiLevelType w:val="hybridMultilevel"/>
    <w:tmpl w:val="D09220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166B50"/>
    <w:multiLevelType w:val="hybridMultilevel"/>
    <w:tmpl w:val="C09A90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4B4802"/>
    <w:multiLevelType w:val="hybridMultilevel"/>
    <w:tmpl w:val="6B1462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CC4A5D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5C586C"/>
    <w:multiLevelType w:val="hybridMultilevel"/>
    <w:tmpl w:val="8A4644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3577C9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957604"/>
    <w:multiLevelType w:val="hybridMultilevel"/>
    <w:tmpl w:val="AC5A67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3415E4"/>
    <w:multiLevelType w:val="hybridMultilevel"/>
    <w:tmpl w:val="E8800B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F42EFD"/>
    <w:multiLevelType w:val="hybridMultilevel"/>
    <w:tmpl w:val="C3CC16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9830752">
    <w:abstractNumId w:val="10"/>
  </w:num>
  <w:num w:numId="2" w16cid:durableId="1322931354">
    <w:abstractNumId w:val="4"/>
  </w:num>
  <w:num w:numId="3" w16cid:durableId="2010475708">
    <w:abstractNumId w:val="16"/>
  </w:num>
  <w:num w:numId="4" w16cid:durableId="1913150218">
    <w:abstractNumId w:val="14"/>
  </w:num>
  <w:num w:numId="5" w16cid:durableId="974486233">
    <w:abstractNumId w:val="18"/>
  </w:num>
  <w:num w:numId="6" w16cid:durableId="992297393">
    <w:abstractNumId w:val="11"/>
  </w:num>
  <w:num w:numId="7" w16cid:durableId="497425583">
    <w:abstractNumId w:val="8"/>
  </w:num>
  <w:num w:numId="8" w16cid:durableId="1512839893">
    <w:abstractNumId w:val="5"/>
  </w:num>
  <w:num w:numId="9" w16cid:durableId="2144610703">
    <w:abstractNumId w:val="15"/>
  </w:num>
  <w:num w:numId="10" w16cid:durableId="656299774">
    <w:abstractNumId w:val="2"/>
  </w:num>
  <w:num w:numId="11" w16cid:durableId="1530028610">
    <w:abstractNumId w:val="17"/>
  </w:num>
  <w:num w:numId="12" w16cid:durableId="1883667833">
    <w:abstractNumId w:val="1"/>
  </w:num>
  <w:num w:numId="13" w16cid:durableId="235483212">
    <w:abstractNumId w:val="0"/>
  </w:num>
  <w:num w:numId="14" w16cid:durableId="1417357085">
    <w:abstractNumId w:val="9"/>
  </w:num>
  <w:num w:numId="15" w16cid:durableId="384566850">
    <w:abstractNumId w:val="6"/>
  </w:num>
  <w:num w:numId="16" w16cid:durableId="8027319">
    <w:abstractNumId w:val="3"/>
  </w:num>
  <w:num w:numId="17" w16cid:durableId="2010785566">
    <w:abstractNumId w:val="12"/>
  </w:num>
  <w:num w:numId="18" w16cid:durableId="582028118">
    <w:abstractNumId w:val="13"/>
  </w:num>
  <w:num w:numId="19" w16cid:durableId="186200940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zQwMzMxMjM1tbBQ0lEKTi0uzszPAykwrgUAoYAk8ywAAAA="/>
  </w:docVars>
  <w:rsids>
    <w:rsidRoot w:val="00EE1C32"/>
    <w:rsid w:val="000449B7"/>
    <w:rsid w:val="00056021"/>
    <w:rsid w:val="00066A79"/>
    <w:rsid w:val="00087A1E"/>
    <w:rsid w:val="000B7264"/>
    <w:rsid w:val="000E162B"/>
    <w:rsid w:val="00106157"/>
    <w:rsid w:val="00127B40"/>
    <w:rsid w:val="001634A2"/>
    <w:rsid w:val="00177C16"/>
    <w:rsid w:val="001A0767"/>
    <w:rsid w:val="001C5BB4"/>
    <w:rsid w:val="00203002"/>
    <w:rsid w:val="002177F4"/>
    <w:rsid w:val="00221761"/>
    <w:rsid w:val="00256DA6"/>
    <w:rsid w:val="00271FFE"/>
    <w:rsid w:val="00273697"/>
    <w:rsid w:val="002A0528"/>
    <w:rsid w:val="002E2170"/>
    <w:rsid w:val="002F2E4A"/>
    <w:rsid w:val="00310CE9"/>
    <w:rsid w:val="00312593"/>
    <w:rsid w:val="00366FA5"/>
    <w:rsid w:val="00392D09"/>
    <w:rsid w:val="003A1E3C"/>
    <w:rsid w:val="003D6F17"/>
    <w:rsid w:val="003F0A22"/>
    <w:rsid w:val="004355C9"/>
    <w:rsid w:val="004646F3"/>
    <w:rsid w:val="0047332A"/>
    <w:rsid w:val="00490A92"/>
    <w:rsid w:val="004C3C36"/>
    <w:rsid w:val="004C4FC8"/>
    <w:rsid w:val="004C55D9"/>
    <w:rsid w:val="004E35B0"/>
    <w:rsid w:val="0051757E"/>
    <w:rsid w:val="005565CE"/>
    <w:rsid w:val="00556C6F"/>
    <w:rsid w:val="005A04CB"/>
    <w:rsid w:val="005D4958"/>
    <w:rsid w:val="006140B2"/>
    <w:rsid w:val="0063084D"/>
    <w:rsid w:val="00682714"/>
    <w:rsid w:val="006D76D5"/>
    <w:rsid w:val="006E090F"/>
    <w:rsid w:val="006F2C98"/>
    <w:rsid w:val="006F514D"/>
    <w:rsid w:val="00712A4B"/>
    <w:rsid w:val="00720772"/>
    <w:rsid w:val="0078330E"/>
    <w:rsid w:val="007F4E5F"/>
    <w:rsid w:val="00816789"/>
    <w:rsid w:val="00835735"/>
    <w:rsid w:val="00837D6B"/>
    <w:rsid w:val="008A4F40"/>
    <w:rsid w:val="008E7B12"/>
    <w:rsid w:val="00921B70"/>
    <w:rsid w:val="00944F93"/>
    <w:rsid w:val="0096206F"/>
    <w:rsid w:val="0098387C"/>
    <w:rsid w:val="00A11700"/>
    <w:rsid w:val="00A80F1C"/>
    <w:rsid w:val="00A816F6"/>
    <w:rsid w:val="00B15402"/>
    <w:rsid w:val="00B97953"/>
    <w:rsid w:val="00BA0514"/>
    <w:rsid w:val="00BE1D32"/>
    <w:rsid w:val="00BF279D"/>
    <w:rsid w:val="00C4041D"/>
    <w:rsid w:val="00C51DF6"/>
    <w:rsid w:val="00C76171"/>
    <w:rsid w:val="00C97DFB"/>
    <w:rsid w:val="00CA6768"/>
    <w:rsid w:val="00CB330D"/>
    <w:rsid w:val="00CF7349"/>
    <w:rsid w:val="00D1303F"/>
    <w:rsid w:val="00D47BEE"/>
    <w:rsid w:val="00D50AEA"/>
    <w:rsid w:val="00D754A1"/>
    <w:rsid w:val="00DD521E"/>
    <w:rsid w:val="00E07796"/>
    <w:rsid w:val="00E47433"/>
    <w:rsid w:val="00E71A96"/>
    <w:rsid w:val="00E7681D"/>
    <w:rsid w:val="00EA7FD4"/>
    <w:rsid w:val="00EB165D"/>
    <w:rsid w:val="00EE1C32"/>
    <w:rsid w:val="00EF1882"/>
    <w:rsid w:val="00EF4C57"/>
    <w:rsid w:val="00F34B7C"/>
    <w:rsid w:val="00F84BE0"/>
    <w:rsid w:val="00FC083F"/>
    <w:rsid w:val="00FC3484"/>
    <w:rsid w:val="00FF0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59665C"/>
  <w15:chartTrackingRefBased/>
  <w15:docId w15:val="{453A7971-0179-482E-8020-243F39337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E1C32"/>
    <w:pPr>
      <w:ind w:left="720"/>
      <w:contextualSpacing/>
    </w:pPr>
  </w:style>
  <w:style w:type="paragraph" w:styleId="a4">
    <w:name w:val="No Spacing"/>
    <w:uiPriority w:val="1"/>
    <w:qFormat/>
    <w:rsid w:val="00EE1C32"/>
    <w:pPr>
      <w:spacing w:after="0" w:line="240" w:lineRule="auto"/>
    </w:pPr>
  </w:style>
  <w:style w:type="paragraph" w:styleId="a5">
    <w:name w:val="header"/>
    <w:basedOn w:val="a"/>
    <w:link w:val="a6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EE1C32"/>
  </w:style>
  <w:style w:type="paragraph" w:styleId="a7">
    <w:name w:val="footer"/>
    <w:basedOn w:val="a"/>
    <w:link w:val="a8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EE1C32"/>
  </w:style>
  <w:style w:type="character" w:styleId="a9">
    <w:name w:val="Placeholder Text"/>
    <w:basedOn w:val="a0"/>
    <w:uiPriority w:val="99"/>
    <w:semiHidden/>
    <w:rsid w:val="00C76171"/>
    <w:rPr>
      <w:color w:val="808080"/>
    </w:rPr>
  </w:style>
  <w:style w:type="table" w:styleId="aa">
    <w:name w:val="Table Grid"/>
    <w:basedOn w:val="a1"/>
    <w:uiPriority w:val="39"/>
    <w:rsid w:val="00127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8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3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8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7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94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2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7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8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4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1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8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3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1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5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0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1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9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8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4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45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1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4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3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1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4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6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2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92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83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2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9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1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24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4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74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1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9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90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5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4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0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3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3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8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6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C3598-F2B7-4E13-A59D-95D029452203}"/>
      </w:docPartPr>
      <w:docPartBody>
        <w:p w:rsidR="004B4091" w:rsidRDefault="00370DF0">
          <w:r w:rsidRPr="002B7916">
            <w:rPr>
              <w:rStyle w:val="a3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0DF0"/>
    <w:rsid w:val="00066A79"/>
    <w:rsid w:val="000B35F9"/>
    <w:rsid w:val="002A7C08"/>
    <w:rsid w:val="00370DF0"/>
    <w:rsid w:val="004B4091"/>
    <w:rsid w:val="004B5086"/>
    <w:rsid w:val="006422AA"/>
    <w:rsid w:val="008A7B58"/>
    <w:rsid w:val="00A32AA6"/>
    <w:rsid w:val="00A80F08"/>
    <w:rsid w:val="00B95DBD"/>
    <w:rsid w:val="00D8634B"/>
    <w:rsid w:val="00EF278D"/>
    <w:rsid w:val="00EF4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B409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7B9AD0-69F8-4F90-BD5C-73B76D76B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5</Pages>
  <Words>513</Words>
  <Characters>2058</Characters>
  <Application>Microsoft Office Word</Application>
  <DocSecurity>0</DocSecurity>
  <Lines>160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 kiu lai</dc:creator>
  <cp:keywords/>
  <dc:description/>
  <cp:lastModifiedBy>206 XTZ</cp:lastModifiedBy>
  <cp:revision>84</cp:revision>
  <cp:lastPrinted>2025-02-22T16:55:00Z</cp:lastPrinted>
  <dcterms:created xsi:type="dcterms:W3CDTF">2020-02-06T13:57:00Z</dcterms:created>
  <dcterms:modified xsi:type="dcterms:W3CDTF">2025-02-22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90255b679d29331db8863b0530f8b891aeb1a391c4e6f5647da145a00d6172</vt:lpwstr>
  </property>
</Properties>
</file>